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2615" w:type="dxa"/>
        <w:jc w:val="center"/>
        <w:tblLook w:val="01E0" w:firstRow="1" w:lastRow="1" w:firstColumn="1" w:lastColumn="1" w:noHBand="0" w:noVBand="0"/>
      </w:tblPr>
      <w:tblGrid>
        <w:gridCol w:w="6516"/>
        <w:gridCol w:w="6099"/>
      </w:tblGrid>
      <w:tr w:rsidR="00A3096F" w:rsidRPr="00A3096F" w14:paraId="31FFA37C" w14:textId="77777777" w:rsidTr="00053F74">
        <w:trPr>
          <w:trHeight w:val="286"/>
          <w:jc w:val="center"/>
        </w:trPr>
        <w:tc>
          <w:tcPr>
            <w:tcW w:w="6516" w:type="dxa"/>
            <w:hideMark/>
          </w:tcPr>
          <w:p w14:paraId="2A79005B" w14:textId="37FAA574" w:rsidR="006C18F0" w:rsidRPr="00A3096F" w:rsidRDefault="006C18F0" w:rsidP="00053F74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 w:rsidRPr="00A3096F">
              <w:rPr>
                <w:b/>
                <w:bCs/>
                <w:sz w:val="26"/>
                <w:szCs w:val="26"/>
              </w:rPr>
              <w:t>CÔNG TY CỔ PHẦN CẤP NƯỚC THỪA THIÊN HUẾ</w:t>
            </w:r>
            <w:r w:rsidR="00E508E3" w:rsidRPr="00A3096F">
              <w:rPr>
                <w:b/>
                <w:bCs/>
                <w:sz w:val="26"/>
                <w:szCs w:val="26"/>
              </w:rPr>
              <w:br/>
              <w:t>PHÒNG CNTT</w:t>
            </w:r>
            <w:r w:rsidR="004F6EDE" w:rsidRPr="00A3096F">
              <w:rPr>
                <w:b/>
                <w:bCs/>
                <w:sz w:val="26"/>
                <w:szCs w:val="26"/>
              </w:rPr>
              <w:t xml:space="preserve"> - TT</w:t>
            </w:r>
          </w:p>
        </w:tc>
        <w:tc>
          <w:tcPr>
            <w:tcW w:w="6099" w:type="dxa"/>
            <w:hideMark/>
          </w:tcPr>
          <w:p w14:paraId="7F0F7780" w14:textId="77777777" w:rsidR="006C18F0" w:rsidRPr="00A3096F" w:rsidRDefault="006C18F0" w:rsidP="006C18F0">
            <w:pPr>
              <w:spacing w:after="0"/>
              <w:ind w:right="159"/>
              <w:jc w:val="center"/>
              <w:rPr>
                <w:b/>
                <w:sz w:val="26"/>
                <w:szCs w:val="26"/>
              </w:rPr>
            </w:pPr>
            <w:r w:rsidRPr="00A3096F">
              <w:rPr>
                <w:b/>
                <w:sz w:val="26"/>
                <w:szCs w:val="26"/>
              </w:rPr>
              <w:t>CỘNG HÒA XÃ HỘI CHỦ NGHĨA VIỆT NAM</w:t>
            </w:r>
          </w:p>
          <w:p w14:paraId="0F685E8B" w14:textId="367559B6" w:rsidR="006C18F0" w:rsidRPr="00A3096F" w:rsidRDefault="006C18F0" w:rsidP="006C18F0">
            <w:pPr>
              <w:spacing w:after="0"/>
              <w:ind w:right="-57"/>
              <w:jc w:val="center"/>
              <w:rPr>
                <w:b/>
                <w:szCs w:val="28"/>
              </w:rPr>
            </w:pPr>
            <w:r w:rsidRPr="00A3096F">
              <w:rPr>
                <w:b/>
                <w:szCs w:val="28"/>
              </w:rPr>
              <w:t>Độc lập – Tự do – Hạnh phúc</w:t>
            </w:r>
          </w:p>
        </w:tc>
      </w:tr>
      <w:tr w:rsidR="00A3096F" w:rsidRPr="00A3096F" w14:paraId="52954D13" w14:textId="77777777" w:rsidTr="00053F74">
        <w:trPr>
          <w:jc w:val="center"/>
        </w:trPr>
        <w:tc>
          <w:tcPr>
            <w:tcW w:w="6516" w:type="dxa"/>
            <w:hideMark/>
          </w:tcPr>
          <w:p w14:paraId="7CE390D0" w14:textId="4276863F" w:rsidR="00B65A22" w:rsidRDefault="00B65A22" w:rsidP="00B65A22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ố: 17/</w:t>
            </w:r>
            <w:r w:rsidR="003F5015">
              <w:rPr>
                <w:sz w:val="26"/>
                <w:szCs w:val="26"/>
              </w:rPr>
              <w:t>KH</w:t>
            </w:r>
            <w:r>
              <w:rPr>
                <w:sz w:val="26"/>
                <w:szCs w:val="26"/>
              </w:rPr>
              <w:t>-CNTT</w:t>
            </w:r>
          </w:p>
          <w:p w14:paraId="372F8D3C" w14:textId="6503AF38" w:rsidR="006C18F0" w:rsidRPr="00A3096F" w:rsidRDefault="006C18F0" w:rsidP="006C18F0">
            <w:pPr>
              <w:spacing w:after="0"/>
              <w:jc w:val="center"/>
              <w:rPr>
                <w:sz w:val="26"/>
                <w:szCs w:val="26"/>
              </w:rPr>
            </w:pPr>
          </w:p>
        </w:tc>
        <w:tc>
          <w:tcPr>
            <w:tcW w:w="6099" w:type="dxa"/>
            <w:hideMark/>
          </w:tcPr>
          <w:p w14:paraId="364A11B0" w14:textId="44EC716B" w:rsidR="006C18F0" w:rsidRPr="00A3096F" w:rsidRDefault="00E508E3" w:rsidP="0045273D">
            <w:pPr>
              <w:tabs>
                <w:tab w:val="left" w:pos="5368"/>
              </w:tabs>
              <w:spacing w:before="120" w:after="0"/>
              <w:ind w:right="249"/>
              <w:jc w:val="right"/>
              <w:rPr>
                <w:i/>
                <w:sz w:val="26"/>
                <w:szCs w:val="26"/>
              </w:rPr>
            </w:pPr>
            <w:r w:rsidRPr="00A3096F">
              <w:rPr>
                <w:i/>
                <w:sz w:val="26"/>
                <w:szCs w:val="26"/>
              </w:rPr>
              <w:t>Tp Huế</w:t>
            </w:r>
            <w:r w:rsidR="00021AA3" w:rsidRPr="00A3096F">
              <w:rPr>
                <w:i/>
                <w:sz w:val="26"/>
                <w:szCs w:val="26"/>
              </w:rPr>
              <w:t xml:space="preserve">, ngày </w:t>
            </w:r>
            <w:r w:rsidR="005A6770">
              <w:rPr>
                <w:i/>
                <w:sz w:val="26"/>
                <w:szCs w:val="26"/>
              </w:rPr>
              <w:t>24</w:t>
            </w:r>
            <w:r w:rsidR="006C18F0" w:rsidRPr="00A3096F">
              <w:rPr>
                <w:i/>
                <w:sz w:val="26"/>
                <w:szCs w:val="26"/>
              </w:rPr>
              <w:t xml:space="preserve"> tháng </w:t>
            </w:r>
            <w:r w:rsidR="00A104F6">
              <w:rPr>
                <w:i/>
                <w:sz w:val="26"/>
                <w:szCs w:val="26"/>
              </w:rPr>
              <w:t>0</w:t>
            </w:r>
            <w:r w:rsidR="00275500">
              <w:rPr>
                <w:i/>
                <w:sz w:val="26"/>
                <w:szCs w:val="26"/>
              </w:rPr>
              <w:t>8</w:t>
            </w:r>
            <w:r w:rsidR="00D0739B">
              <w:rPr>
                <w:i/>
                <w:sz w:val="26"/>
                <w:szCs w:val="26"/>
              </w:rPr>
              <w:t xml:space="preserve"> </w:t>
            </w:r>
            <w:r w:rsidR="006C18F0" w:rsidRPr="00A3096F">
              <w:rPr>
                <w:i/>
                <w:sz w:val="26"/>
                <w:szCs w:val="26"/>
              </w:rPr>
              <w:t>năm 2</w:t>
            </w:r>
            <w:r w:rsidR="00021AA3" w:rsidRPr="00A3096F">
              <w:rPr>
                <w:i/>
                <w:sz w:val="26"/>
                <w:szCs w:val="26"/>
              </w:rPr>
              <w:t>02</w:t>
            </w:r>
            <w:r w:rsidR="00871FDA">
              <w:rPr>
                <w:i/>
                <w:sz w:val="26"/>
                <w:szCs w:val="26"/>
              </w:rPr>
              <w:t>4</w:t>
            </w:r>
          </w:p>
        </w:tc>
      </w:tr>
    </w:tbl>
    <w:p w14:paraId="6B4DAFB0" w14:textId="4E2A6B6E" w:rsidR="006C18F0" w:rsidRPr="00A3096F" w:rsidRDefault="006C18F0" w:rsidP="00053F74">
      <w:pPr>
        <w:spacing w:before="240" w:after="0" w:line="240" w:lineRule="auto"/>
        <w:jc w:val="center"/>
        <w:rPr>
          <w:b/>
          <w:bCs/>
          <w:lang w:val="en-US"/>
        </w:rPr>
      </w:pPr>
      <w:r w:rsidRPr="00A3096F">
        <w:rPr>
          <w:b/>
          <w:bCs/>
          <w:lang w:val="en-US"/>
        </w:rPr>
        <w:t xml:space="preserve">KẾ HOẠCH </w:t>
      </w:r>
      <w:r w:rsidR="0063012B" w:rsidRPr="00A3096F">
        <w:rPr>
          <w:b/>
          <w:bCs/>
          <w:lang w:val="en-US"/>
        </w:rPr>
        <w:t>CÔNG VIỆC TRỌNG TÂM</w:t>
      </w:r>
      <w:r w:rsidR="006E7314">
        <w:rPr>
          <w:b/>
          <w:bCs/>
          <w:lang w:val="en-US"/>
        </w:rPr>
        <w:t xml:space="preserve"> </w:t>
      </w:r>
      <w:r w:rsidR="00712E81">
        <w:rPr>
          <w:b/>
          <w:bCs/>
          <w:lang w:val="en-US"/>
        </w:rPr>
        <w:t xml:space="preserve">THÁNG </w:t>
      </w:r>
      <w:r w:rsidR="00FC772A">
        <w:rPr>
          <w:b/>
          <w:bCs/>
          <w:lang w:val="en-US"/>
        </w:rPr>
        <w:t>9</w:t>
      </w:r>
      <w:r w:rsidR="0063012B" w:rsidRPr="00A3096F">
        <w:rPr>
          <w:b/>
          <w:bCs/>
          <w:lang w:val="en-US"/>
        </w:rPr>
        <w:t xml:space="preserve"> </w:t>
      </w:r>
      <w:r w:rsidR="002A7C95">
        <w:rPr>
          <w:b/>
          <w:bCs/>
          <w:lang w:val="en-US"/>
        </w:rPr>
        <w:t>NĂM</w:t>
      </w:r>
      <w:r w:rsidR="00EF30E1" w:rsidRPr="00A3096F">
        <w:rPr>
          <w:b/>
          <w:bCs/>
          <w:lang w:val="en-US"/>
        </w:rPr>
        <w:t xml:space="preserve"> 202</w:t>
      </w:r>
      <w:r w:rsidR="00E105B6" w:rsidRPr="00A3096F">
        <w:rPr>
          <w:b/>
          <w:bCs/>
          <w:lang w:val="en-US"/>
        </w:rPr>
        <w:t>4</w:t>
      </w:r>
    </w:p>
    <w:p w14:paraId="5D15711A" w14:textId="0D8CD406" w:rsidR="00053F74" w:rsidRPr="00A3096F" w:rsidRDefault="00053F74" w:rsidP="00053F74">
      <w:pPr>
        <w:spacing w:after="0" w:line="240" w:lineRule="auto"/>
        <w:jc w:val="center"/>
        <w:rPr>
          <w:b/>
          <w:bCs/>
          <w:lang w:val="en-US"/>
        </w:rPr>
      </w:pPr>
      <w:r w:rsidRPr="00A3096F">
        <w:rPr>
          <w:b/>
          <w:bCs/>
          <w:lang w:val="en-US"/>
        </w:rPr>
        <w:t>BỘ PHẬN: PHÒNG CNTT</w:t>
      </w:r>
      <w:r w:rsidR="006F1044" w:rsidRPr="00A3096F">
        <w:rPr>
          <w:b/>
          <w:bCs/>
          <w:lang w:val="en-US"/>
        </w:rPr>
        <w:t>-</w:t>
      </w:r>
      <w:r w:rsidR="00E75310" w:rsidRPr="00A3096F">
        <w:rPr>
          <w:b/>
          <w:bCs/>
          <w:lang w:val="en-US"/>
        </w:rPr>
        <w:t>TT</w:t>
      </w:r>
    </w:p>
    <w:p w14:paraId="6616EA29" w14:textId="3337BF0F" w:rsidR="00B7010A" w:rsidRPr="00A3096F" w:rsidRDefault="00B7010A" w:rsidP="002C4B5C">
      <w:pPr>
        <w:spacing w:before="240"/>
        <w:jc w:val="center"/>
        <w:rPr>
          <w:b/>
          <w:bCs/>
          <w:lang w:val="en-US"/>
        </w:rPr>
      </w:pPr>
      <w:r w:rsidRPr="00A3096F">
        <w:rPr>
          <w:b/>
          <w:bCs/>
          <w:lang w:val="en-US"/>
        </w:rPr>
        <w:t xml:space="preserve">Kính trình: </w:t>
      </w:r>
      <w:r w:rsidR="00B32FBD">
        <w:rPr>
          <w:b/>
          <w:bCs/>
          <w:lang w:val="en-US"/>
        </w:rPr>
        <w:t>TỔNG GIÁM ĐỐC</w:t>
      </w:r>
    </w:p>
    <w:tbl>
      <w:tblPr>
        <w:tblStyle w:val="TableGrid"/>
        <w:tblW w:w="15309" w:type="dxa"/>
        <w:tblInd w:w="-572" w:type="dxa"/>
        <w:tblLayout w:type="fixed"/>
        <w:tblLook w:val="04A0" w:firstRow="1" w:lastRow="0" w:firstColumn="1" w:lastColumn="0" w:noHBand="0" w:noVBand="1"/>
      </w:tblPr>
      <w:tblGrid>
        <w:gridCol w:w="710"/>
        <w:gridCol w:w="3966"/>
        <w:gridCol w:w="709"/>
        <w:gridCol w:w="2271"/>
        <w:gridCol w:w="1987"/>
        <w:gridCol w:w="1207"/>
        <w:gridCol w:w="1695"/>
        <w:gridCol w:w="1353"/>
        <w:gridCol w:w="1411"/>
      </w:tblGrid>
      <w:tr w:rsidR="00A3096F" w:rsidRPr="00A3096F" w14:paraId="3EBE6AA1" w14:textId="7E22671F" w:rsidTr="0055156E">
        <w:trPr>
          <w:tblHeader/>
        </w:trPr>
        <w:tc>
          <w:tcPr>
            <w:tcW w:w="710" w:type="dxa"/>
            <w:shd w:val="clear" w:color="auto" w:fill="auto"/>
            <w:vAlign w:val="center"/>
          </w:tcPr>
          <w:p w14:paraId="0EC241F3" w14:textId="60C398C6" w:rsidR="00D12EE7" w:rsidRPr="00A3096F" w:rsidRDefault="00D12EE7" w:rsidP="002B50A5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TT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4D68CBFC" w14:textId="4E8A0C14" w:rsidR="00D12EE7" w:rsidRPr="00A3096F" w:rsidRDefault="00D12EE7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Nội dung công việc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866720A" w14:textId="38498FF1" w:rsidR="00D12EE7" w:rsidRPr="00A3096F" w:rsidRDefault="00941944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Ư</w:t>
            </w:r>
            <w:r w:rsidR="00D12EE7"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u tiên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1D31CE44" w14:textId="3B9D9F9E" w:rsidR="00D12EE7" w:rsidRPr="00A3096F" w:rsidRDefault="000C3861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Phụ trách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1AC2B802" w14:textId="5DA4895E" w:rsidR="00D12EE7" w:rsidRPr="00A3096F" w:rsidRDefault="00E8725F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Cá nhân thực thiện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3B19EC22" w14:textId="392584CC" w:rsidR="00D12EE7" w:rsidRPr="00A3096F" w:rsidRDefault="00E8725F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Cá nhân/</w:t>
            </w:r>
            <w:r w:rsidR="00D12EE7"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Đơn vị phối hợp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6C84B229" w14:textId="3B341FFA" w:rsidR="00D12EE7" w:rsidRPr="00A3096F" w:rsidRDefault="00D12EE7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Thời gian hoàn thành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39B3B89E" w14:textId="55885677" w:rsidR="00D12EE7" w:rsidRPr="00A3096F" w:rsidRDefault="00D12EE7" w:rsidP="00D12EE7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Sản phẩm</w:t>
            </w:r>
            <w:r w:rsidR="00386041"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 xml:space="preserve"> công việc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08DB1497" w14:textId="71837444" w:rsidR="00D12EE7" w:rsidRPr="00A3096F" w:rsidRDefault="00386041" w:rsidP="000351E4">
            <w:pPr>
              <w:jc w:val="center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A3096F">
              <w:rPr>
                <w:rFonts w:cs="Times New Roman"/>
                <w:b/>
                <w:bCs/>
                <w:sz w:val="25"/>
                <w:szCs w:val="25"/>
                <w:lang w:val="en-US"/>
              </w:rPr>
              <w:t>Ghi chú/giải trình</w:t>
            </w:r>
          </w:p>
        </w:tc>
      </w:tr>
      <w:tr w:rsidR="00A3096F" w:rsidRPr="00A3096F" w14:paraId="2591FD67" w14:textId="77777777" w:rsidTr="0055156E">
        <w:tc>
          <w:tcPr>
            <w:tcW w:w="710" w:type="dxa"/>
            <w:shd w:val="clear" w:color="auto" w:fill="FFFF00"/>
            <w:vAlign w:val="center"/>
          </w:tcPr>
          <w:p w14:paraId="3550200E" w14:textId="11646AB6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1</w:t>
            </w:r>
          </w:p>
        </w:tc>
        <w:tc>
          <w:tcPr>
            <w:tcW w:w="3966" w:type="dxa"/>
            <w:shd w:val="clear" w:color="auto" w:fill="FFFF00"/>
            <w:vAlign w:val="center"/>
          </w:tcPr>
          <w:p w14:paraId="5DEA93AC" w14:textId="52CBD504" w:rsidR="00EA2553" w:rsidRPr="00246670" w:rsidRDefault="00EA2553" w:rsidP="00EA2553">
            <w:pPr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 xml:space="preserve">Lĩnh vực điều hành – quản trị </w:t>
            </w:r>
          </w:p>
        </w:tc>
        <w:tc>
          <w:tcPr>
            <w:tcW w:w="709" w:type="dxa"/>
            <w:shd w:val="clear" w:color="auto" w:fill="FFFF00"/>
            <w:vAlign w:val="center"/>
          </w:tcPr>
          <w:p w14:paraId="0B301E7B" w14:textId="77777777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2271" w:type="dxa"/>
            <w:shd w:val="clear" w:color="auto" w:fill="FFFF00"/>
            <w:vAlign w:val="center"/>
          </w:tcPr>
          <w:p w14:paraId="500E04DD" w14:textId="77777777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987" w:type="dxa"/>
            <w:shd w:val="clear" w:color="auto" w:fill="FFFF00"/>
            <w:vAlign w:val="center"/>
          </w:tcPr>
          <w:p w14:paraId="44DD6442" w14:textId="77777777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207" w:type="dxa"/>
            <w:shd w:val="clear" w:color="auto" w:fill="FFFF00"/>
            <w:vAlign w:val="center"/>
          </w:tcPr>
          <w:p w14:paraId="7C5C06DF" w14:textId="77777777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FFFF00"/>
            <w:vAlign w:val="center"/>
          </w:tcPr>
          <w:p w14:paraId="7180A37A" w14:textId="77777777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353" w:type="dxa"/>
            <w:shd w:val="clear" w:color="auto" w:fill="FFFF00"/>
            <w:vAlign w:val="center"/>
          </w:tcPr>
          <w:p w14:paraId="6F0C72EF" w14:textId="77777777" w:rsidR="00EA2553" w:rsidRPr="00246670" w:rsidRDefault="00EA2553" w:rsidP="00EA255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FFFF00"/>
            <w:vAlign w:val="center"/>
          </w:tcPr>
          <w:p w14:paraId="4BA21F27" w14:textId="77777777" w:rsidR="00EA2553" w:rsidRPr="00246670" w:rsidRDefault="00EA2553" w:rsidP="00EA2553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B3120C" w:rsidRPr="00B3120C" w14:paraId="7F90FE0F" w14:textId="77777777" w:rsidTr="0055156E">
        <w:tc>
          <w:tcPr>
            <w:tcW w:w="710" w:type="dxa"/>
            <w:shd w:val="clear" w:color="auto" w:fill="auto"/>
            <w:vAlign w:val="center"/>
          </w:tcPr>
          <w:p w14:paraId="18A0F811" w14:textId="6DB1057B" w:rsidR="0036789D" w:rsidRPr="00B3120C" w:rsidRDefault="00196CAB" w:rsidP="003678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.1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725970C0" w14:textId="08689405" w:rsidR="0036789D" w:rsidRPr="00B3120C" w:rsidRDefault="0036789D" w:rsidP="0036789D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ối hợp xây dựng Chiến lược phát triển Kỹ thuật – công nghệ HueWACO</w:t>
            </w:r>
          </w:p>
        </w:tc>
        <w:tc>
          <w:tcPr>
            <w:tcW w:w="709" w:type="dxa"/>
            <w:shd w:val="clear" w:color="auto" w:fill="auto"/>
          </w:tcPr>
          <w:p w14:paraId="6C476803" w14:textId="6AB4AA25" w:rsidR="0036789D" w:rsidRPr="00B3120C" w:rsidRDefault="0036789D" w:rsidP="003678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0A6E3B72" w14:textId="2FF0500B" w:rsidR="0036789D" w:rsidRPr="00B3120C" w:rsidRDefault="0036789D" w:rsidP="0036789D">
            <w:pPr>
              <w:jc w:val="center"/>
              <w:rPr>
                <w:rFonts w:cs="Times New Roman"/>
                <w:sz w:val="25"/>
                <w:szCs w:val="25"/>
              </w:rPr>
            </w:pPr>
            <w:r w:rsidRPr="00B3120C">
              <w:rPr>
                <w:rFonts w:cs="Times New Roman"/>
                <w:sz w:val="25"/>
                <w:szCs w:val="25"/>
              </w:rPr>
              <w:t>Trương Minh Châu</w:t>
            </w:r>
          </w:p>
        </w:tc>
        <w:tc>
          <w:tcPr>
            <w:tcW w:w="1987" w:type="dxa"/>
            <w:shd w:val="clear" w:color="auto" w:fill="auto"/>
          </w:tcPr>
          <w:p w14:paraId="41EB3DBC" w14:textId="0318E751" w:rsidR="0036789D" w:rsidRPr="00B3120C" w:rsidRDefault="00914D3A" w:rsidP="0036789D">
            <w:pPr>
              <w:jc w:val="center"/>
              <w:rPr>
                <w:rFonts w:cs="Times New Roman"/>
                <w:sz w:val="25"/>
                <w:szCs w:val="25"/>
              </w:rPr>
            </w:pPr>
            <w:r w:rsidRPr="00B3120C">
              <w:rPr>
                <w:rFonts w:cs="Times New Roman"/>
                <w:sz w:val="25"/>
                <w:szCs w:val="25"/>
              </w:rPr>
              <w:t>Phan Gia Nhật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78AC2D69" w14:textId="0B31BFB5" w:rsidR="0036789D" w:rsidRPr="00B3120C" w:rsidRDefault="00914D3A" w:rsidP="0036789D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Tổ CNTT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0057065E" w14:textId="6D4677C2" w:rsidR="0036789D" w:rsidRPr="00B3120C" w:rsidRDefault="0036789D" w:rsidP="0045273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</w:t>
            </w:r>
            <w:r w:rsidR="00CB1EDE">
              <w:rPr>
                <w:rFonts w:cs="Times New Roman"/>
                <w:sz w:val="25"/>
                <w:szCs w:val="25"/>
                <w:lang w:val="en-US"/>
              </w:rPr>
              <w:t>9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259BE2F2" w14:textId="05157E0A" w:rsidR="0036789D" w:rsidRPr="00B3120C" w:rsidRDefault="0036789D" w:rsidP="003678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Dự thảo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685E2A7D" w14:textId="77777777" w:rsidR="0036789D" w:rsidRPr="00B3120C" w:rsidRDefault="0036789D" w:rsidP="0036789D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3829F8" w:rsidRPr="00B3120C" w14:paraId="393FA05B" w14:textId="77777777" w:rsidTr="0055156E">
        <w:tc>
          <w:tcPr>
            <w:tcW w:w="710" w:type="dxa"/>
            <w:shd w:val="clear" w:color="auto" w:fill="auto"/>
            <w:vAlign w:val="center"/>
          </w:tcPr>
          <w:p w14:paraId="04371F9F" w14:textId="2A2ED146" w:rsidR="003829F8" w:rsidRPr="007E573D" w:rsidRDefault="003829F8" w:rsidP="003829F8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1.2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51C4B974" w14:textId="4B40B579" w:rsidR="003829F8" w:rsidRPr="007E573D" w:rsidRDefault="003829F8" w:rsidP="003829F8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Module Quản lý hợp đồng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30B74CE" w14:textId="2C6BEF16" w:rsidR="003829F8" w:rsidRPr="007E573D" w:rsidRDefault="003829F8" w:rsidP="003829F8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698CB842" w14:textId="43BFEF2A" w:rsidR="003829F8" w:rsidRPr="007E573D" w:rsidRDefault="003829F8" w:rsidP="003829F8">
            <w:pPr>
              <w:jc w:val="center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5685A960" w14:textId="354705BC" w:rsidR="003829F8" w:rsidRPr="007E573D" w:rsidRDefault="003829F8" w:rsidP="003829F8">
            <w:pPr>
              <w:jc w:val="center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</w:rPr>
              <w:t>Phan Gia Nhật;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60BF99D8" w14:textId="4450BDED" w:rsidR="003829F8" w:rsidRPr="007E573D" w:rsidRDefault="003829F8" w:rsidP="003829F8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317DE8BC" w14:textId="4B1012C4" w:rsidR="003829F8" w:rsidRPr="007E573D" w:rsidRDefault="003829F8" w:rsidP="003829F8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T9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656320A" w14:textId="0D6E159B" w:rsidR="003829F8" w:rsidRPr="007E573D" w:rsidRDefault="003829F8" w:rsidP="003829F8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73CA76E2" w14:textId="50C086BE" w:rsidR="003829F8" w:rsidRPr="007E573D" w:rsidRDefault="003829F8" w:rsidP="003829F8">
            <w:pPr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Tiếp tục hoàn thiện.</w:t>
            </w:r>
          </w:p>
        </w:tc>
      </w:tr>
      <w:tr w:rsidR="00B3120C" w:rsidRPr="00B3120C" w14:paraId="5204034D" w14:textId="77777777" w:rsidTr="0055156E">
        <w:tc>
          <w:tcPr>
            <w:tcW w:w="710" w:type="dxa"/>
            <w:shd w:val="clear" w:color="auto" w:fill="auto"/>
          </w:tcPr>
          <w:p w14:paraId="28EFDA8E" w14:textId="2D6B70F4" w:rsidR="000F4944" w:rsidRPr="007E573D" w:rsidRDefault="000F4944" w:rsidP="000F4944">
            <w:pPr>
              <w:jc w:val="center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</w:rPr>
              <w:t>1.</w:t>
            </w:r>
            <w:r w:rsidR="00196CAB" w:rsidRPr="007E573D">
              <w:rPr>
                <w:rFonts w:cs="Times New Roman"/>
                <w:sz w:val="25"/>
                <w:szCs w:val="25"/>
              </w:rPr>
              <w:t>3</w:t>
            </w:r>
          </w:p>
        </w:tc>
        <w:tc>
          <w:tcPr>
            <w:tcW w:w="3966" w:type="dxa"/>
            <w:shd w:val="clear" w:color="auto" w:fill="auto"/>
          </w:tcPr>
          <w:p w14:paraId="26BF1E73" w14:textId="77777777" w:rsidR="000F4944" w:rsidRPr="007E573D" w:rsidRDefault="000F4944" w:rsidP="000F4944">
            <w:pPr>
              <w:jc w:val="both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</w:rPr>
              <w:t>Quản lý văn bản:</w:t>
            </w:r>
          </w:p>
          <w:p w14:paraId="14A04664" w14:textId="6255B3BD" w:rsidR="000F4944" w:rsidRPr="007E573D" w:rsidRDefault="000F4944" w:rsidP="000F4944">
            <w:pPr>
              <w:jc w:val="both"/>
              <w:rPr>
                <w:rFonts w:cs="Times New Roman"/>
                <w:i/>
                <w:iCs/>
                <w:sz w:val="25"/>
                <w:szCs w:val="25"/>
              </w:rPr>
            </w:pPr>
            <w:r w:rsidRPr="007E573D">
              <w:rPr>
                <w:rFonts w:cs="Times New Roman"/>
                <w:i/>
                <w:iCs/>
                <w:sz w:val="25"/>
                <w:szCs w:val="25"/>
              </w:rPr>
              <w:t xml:space="preserve">- Nâng cấp </w:t>
            </w:r>
            <w:r w:rsidR="0010781C" w:rsidRPr="007E573D">
              <w:rPr>
                <w:rFonts w:cs="Times New Roman"/>
                <w:i/>
                <w:iCs/>
                <w:sz w:val="25"/>
                <w:szCs w:val="25"/>
              </w:rPr>
              <w:t>quy trình xử lý văn bản</w:t>
            </w:r>
            <w:r w:rsidRPr="007E573D">
              <w:rPr>
                <w:rFonts w:cs="Times New Roman"/>
                <w:i/>
                <w:iCs/>
                <w:sz w:val="25"/>
                <w:szCs w:val="25"/>
              </w:rPr>
              <w:t>.</w:t>
            </w:r>
          </w:p>
        </w:tc>
        <w:tc>
          <w:tcPr>
            <w:tcW w:w="709" w:type="dxa"/>
            <w:shd w:val="clear" w:color="auto" w:fill="auto"/>
          </w:tcPr>
          <w:p w14:paraId="63B924C5" w14:textId="256CF193" w:rsidR="000F4944" w:rsidRPr="007E573D" w:rsidRDefault="000F4944" w:rsidP="000F4944">
            <w:pPr>
              <w:jc w:val="center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50C48D7B" w14:textId="147320AE" w:rsidR="000F4944" w:rsidRPr="007E573D" w:rsidRDefault="000F4944" w:rsidP="000F4944">
            <w:pPr>
              <w:jc w:val="center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1F748173" w14:textId="1C026BF4" w:rsidR="000F4944" w:rsidRPr="007E573D" w:rsidRDefault="000F4944" w:rsidP="000F4944">
            <w:pPr>
              <w:jc w:val="center"/>
              <w:rPr>
                <w:rFonts w:cs="Times New Roman"/>
                <w:sz w:val="25"/>
                <w:szCs w:val="25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Phan Gia Nhật;</w:t>
            </w:r>
          </w:p>
        </w:tc>
        <w:tc>
          <w:tcPr>
            <w:tcW w:w="1207" w:type="dxa"/>
            <w:shd w:val="clear" w:color="auto" w:fill="auto"/>
          </w:tcPr>
          <w:p w14:paraId="5396E37B" w14:textId="77777777" w:rsidR="000F4944" w:rsidRPr="007E573D" w:rsidRDefault="000F4944" w:rsidP="000F4944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5EA1C331" w14:textId="704E26EC" w:rsidR="000F4944" w:rsidRPr="007E573D" w:rsidRDefault="000F4944" w:rsidP="000F4944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T</w:t>
            </w:r>
            <w:r w:rsidR="003829F8" w:rsidRPr="007E573D">
              <w:rPr>
                <w:rFonts w:cs="Times New Roman"/>
                <w:sz w:val="25"/>
                <w:szCs w:val="25"/>
                <w:lang w:val="en-US"/>
              </w:rPr>
              <w:t>9</w:t>
            </w:r>
            <w:r w:rsidRPr="007E573D">
              <w:rPr>
                <w:rFonts w:cs="Times New Roman"/>
                <w:sz w:val="25"/>
                <w:szCs w:val="25"/>
                <w:lang w:val="en-US"/>
              </w:rPr>
              <w:t>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7ECA2303" w14:textId="37A19443" w:rsidR="000F4944" w:rsidRPr="007E573D" w:rsidRDefault="000F4944" w:rsidP="000F4944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7E573D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</w:tcPr>
          <w:p w14:paraId="2BAE1FBB" w14:textId="77777777" w:rsidR="000F4944" w:rsidRPr="007E573D" w:rsidRDefault="000F4944" w:rsidP="000F4944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B3120C" w:rsidRPr="00B3120C" w14:paraId="4718B227" w14:textId="77777777" w:rsidTr="0055156E">
        <w:tc>
          <w:tcPr>
            <w:tcW w:w="710" w:type="dxa"/>
            <w:shd w:val="clear" w:color="auto" w:fill="auto"/>
            <w:vAlign w:val="center"/>
          </w:tcPr>
          <w:p w14:paraId="71277697" w14:textId="41279061" w:rsidR="00F7699A" w:rsidRPr="00B3120C" w:rsidRDefault="00F7699A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.</w:t>
            </w:r>
            <w:r w:rsidR="00B3120C" w:rsidRPr="00B3120C">
              <w:rPr>
                <w:rFonts w:cs="Times New Roman"/>
                <w:sz w:val="25"/>
                <w:szCs w:val="25"/>
                <w:lang w:val="en-US"/>
              </w:rPr>
              <w:t>4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11FD66B6" w14:textId="339D2EDC" w:rsidR="00F7699A" w:rsidRPr="00B3120C" w:rsidRDefault="00F7699A" w:rsidP="00F7699A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 xml:space="preserve">Phần mềm </w:t>
            </w:r>
            <w:r w:rsidR="001234D0" w:rsidRPr="00B3120C">
              <w:rPr>
                <w:rFonts w:cs="Times New Roman"/>
                <w:sz w:val="25"/>
                <w:szCs w:val="25"/>
                <w:lang w:val="en-US"/>
              </w:rPr>
              <w:t>Chấm c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ông – Lương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159FE4D" w14:textId="6E78C8E4" w:rsidR="00F7699A" w:rsidRPr="00B3120C" w:rsidRDefault="00F7699A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47DB3EE" w14:textId="4238A8BE" w:rsidR="00F7699A" w:rsidRPr="00B3120C" w:rsidRDefault="00F7699A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556C70C6" w14:textId="5DBCBEBB" w:rsidR="00F7699A" w:rsidRPr="00B3120C" w:rsidRDefault="00F7699A" w:rsidP="00783BF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Lê Văn Quang;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405C7258" w14:textId="0BFF5717" w:rsidR="00783BFC" w:rsidRPr="00B3120C" w:rsidRDefault="00783BFC" w:rsidP="00F7699A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Trần Văn Trung;</w:t>
            </w:r>
          </w:p>
          <w:p w14:paraId="3C2F486D" w14:textId="74F399B4" w:rsidR="00F7699A" w:rsidRPr="00B3120C" w:rsidRDefault="00F7699A" w:rsidP="00F7699A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P.TCNS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7CFA5808" w14:textId="432DFCCC" w:rsidR="00F7699A" w:rsidRPr="00B3120C" w:rsidRDefault="00F7699A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9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2B103454" w14:textId="1E9CBA62" w:rsidR="00F7699A" w:rsidRPr="00B3120C" w:rsidRDefault="00F7699A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27B43317" w14:textId="77777777" w:rsidR="00F7699A" w:rsidRPr="00B3120C" w:rsidRDefault="00F7699A" w:rsidP="00F7699A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A401A1" w:rsidRPr="00B3120C" w14:paraId="6BCCC9E2" w14:textId="77777777" w:rsidTr="0055156E">
        <w:tc>
          <w:tcPr>
            <w:tcW w:w="710" w:type="dxa"/>
            <w:shd w:val="clear" w:color="auto" w:fill="auto"/>
            <w:vAlign w:val="center"/>
          </w:tcPr>
          <w:p w14:paraId="41D5FBF1" w14:textId="2EF83312" w:rsidR="00A401A1" w:rsidRPr="00B3120C" w:rsidRDefault="00A401A1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1.5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492F1994" w14:textId="4BC1F231" w:rsidR="00A401A1" w:rsidRPr="00B3120C" w:rsidRDefault="00A401A1" w:rsidP="00F7699A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Module đăng ký nghỉ phép năm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EF5121E" w14:textId="182CB78F" w:rsidR="00A401A1" w:rsidRPr="00B3120C" w:rsidRDefault="00A401A1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0AC4CA17" w14:textId="78A83101" w:rsidR="00A401A1" w:rsidRPr="00B3120C" w:rsidRDefault="00A401A1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3A8988E2" w14:textId="2DD9FF3B" w:rsidR="00A401A1" w:rsidRPr="00B3120C" w:rsidRDefault="00A401A1" w:rsidP="00783BF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Nguyễn Mạnh Khô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4955063D" w14:textId="77777777" w:rsidR="00A401A1" w:rsidRPr="00B3120C" w:rsidRDefault="00A401A1" w:rsidP="00F7699A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5DDD3E94" w14:textId="6F6579B2" w:rsidR="00A401A1" w:rsidRPr="00B3120C" w:rsidRDefault="00A401A1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T9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BB6AD9A" w14:textId="3D9EC6BD" w:rsidR="00A401A1" w:rsidRPr="00B3120C" w:rsidRDefault="00A401A1" w:rsidP="00F7699A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7A2EADC1" w14:textId="77777777" w:rsidR="00A401A1" w:rsidRPr="00B3120C" w:rsidRDefault="00A401A1" w:rsidP="00F7699A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C90B9D" w:rsidRPr="00B3120C" w14:paraId="7F78C8C1" w14:textId="77777777" w:rsidTr="0055156E">
        <w:tc>
          <w:tcPr>
            <w:tcW w:w="710" w:type="dxa"/>
            <w:shd w:val="clear" w:color="auto" w:fill="auto"/>
            <w:vAlign w:val="center"/>
          </w:tcPr>
          <w:p w14:paraId="30B0D737" w14:textId="46012352" w:rsidR="00C90B9D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1.6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0B3D19CC" w14:textId="68E786CB" w:rsidR="00C90B9D" w:rsidRDefault="00C90B9D" w:rsidP="00C90B9D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Module Quản lý x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2135F28" w14:textId="152AF96F" w:rsidR="00C90B9D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7C365646" w14:textId="07DB6267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4B98A5FA" w14:textId="065AB0E9" w:rsidR="00C90B9D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Nguyễn Mạnh Khô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3A244D0D" w14:textId="31197258" w:rsidR="00C90B9D" w:rsidRPr="00B3120C" w:rsidRDefault="00C90B9D" w:rsidP="00C90B9D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>
              <w:rPr>
                <w:rFonts w:cs="Times New Roman"/>
                <w:i/>
                <w:iCs/>
                <w:sz w:val="25"/>
                <w:szCs w:val="25"/>
                <w:lang w:val="en-US"/>
              </w:rPr>
              <w:t>Nguyễn Tiến Hoàng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1DACAE69" w14:textId="52A61594" w:rsidR="00C90B9D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T10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4ABBEF3" w14:textId="6891C94C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4BC92AB9" w14:textId="77777777" w:rsidR="00C90B9D" w:rsidRPr="00B3120C" w:rsidRDefault="00C90B9D" w:rsidP="00C90B9D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C90B9D" w:rsidRPr="00B3120C" w14:paraId="79474436" w14:textId="77777777" w:rsidTr="0055156E">
        <w:tc>
          <w:tcPr>
            <w:tcW w:w="710" w:type="dxa"/>
            <w:shd w:val="clear" w:color="auto" w:fill="auto"/>
            <w:vAlign w:val="center"/>
          </w:tcPr>
          <w:p w14:paraId="33EFF472" w14:textId="56F86141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.</w:t>
            </w:r>
            <w:r w:rsidR="00C35415">
              <w:rPr>
                <w:rFonts w:cs="Times New Roman"/>
                <w:sz w:val="25"/>
                <w:szCs w:val="25"/>
                <w:lang w:val="en-US"/>
              </w:rPr>
              <w:t>7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17818492" w14:textId="511C370C" w:rsidR="00C90B9D" w:rsidRPr="00B3120C" w:rsidRDefault="00C90B9D" w:rsidP="00C90B9D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Chuyển giao ứng dụng Văn phòng điện tử cho CN Quảng Trị, Thanh Hóa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EC78FA2" w14:textId="34AB1A13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28DE1557" w14:textId="49B4A5A1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6AE57C20" w14:textId="0791FA9C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 xml:space="preserve">Phan Gia Nhật; </w:t>
            </w:r>
            <w:r w:rsidR="00CC4C5E">
              <w:rPr>
                <w:rFonts w:cs="Times New Roman"/>
                <w:sz w:val="25"/>
                <w:szCs w:val="25"/>
                <w:lang w:val="en-US"/>
              </w:rPr>
              <w:t xml:space="preserve">Nguyễn Tiến </w:t>
            </w:r>
            <w:r w:rsidR="00CC4C5E">
              <w:rPr>
                <w:rFonts w:cs="Times New Roman"/>
                <w:sz w:val="25"/>
                <w:szCs w:val="25"/>
                <w:lang w:val="en-US"/>
              </w:rPr>
              <w:lastRenderedPageBreak/>
              <w:t xml:space="preserve">Hoàng; Trần 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Văn Trung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00D7C972" w14:textId="77777777" w:rsidR="00C90B9D" w:rsidRPr="00B3120C" w:rsidRDefault="00C90B9D" w:rsidP="00C90B9D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7157CA97" w14:textId="17B72762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9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5003FB31" w14:textId="06A9B50D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43C8613D" w14:textId="77777777" w:rsidR="00C90B9D" w:rsidRPr="00B3120C" w:rsidRDefault="00C90B9D" w:rsidP="00C90B9D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C90B9D" w:rsidRPr="00A3096F" w14:paraId="56D89439" w14:textId="77777777" w:rsidTr="0055156E">
        <w:tc>
          <w:tcPr>
            <w:tcW w:w="710" w:type="dxa"/>
            <w:shd w:val="clear" w:color="auto" w:fill="FFFF00"/>
            <w:vAlign w:val="center"/>
          </w:tcPr>
          <w:p w14:paraId="3E197510" w14:textId="0806864C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2</w:t>
            </w:r>
          </w:p>
        </w:tc>
        <w:tc>
          <w:tcPr>
            <w:tcW w:w="3966" w:type="dxa"/>
            <w:shd w:val="clear" w:color="auto" w:fill="FFFF00"/>
            <w:vAlign w:val="center"/>
          </w:tcPr>
          <w:p w14:paraId="71ACB722" w14:textId="7D5AB499" w:rsidR="00C90B9D" w:rsidRPr="00246670" w:rsidRDefault="00C90B9D" w:rsidP="00C90B9D">
            <w:pPr>
              <w:jc w:val="both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Lĩnh vực KD-DVKH</w:t>
            </w:r>
          </w:p>
        </w:tc>
        <w:tc>
          <w:tcPr>
            <w:tcW w:w="709" w:type="dxa"/>
            <w:shd w:val="clear" w:color="auto" w:fill="FFFF00"/>
            <w:vAlign w:val="center"/>
          </w:tcPr>
          <w:p w14:paraId="09FA88C5" w14:textId="77777777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2271" w:type="dxa"/>
            <w:shd w:val="clear" w:color="auto" w:fill="FFFF00"/>
            <w:vAlign w:val="center"/>
          </w:tcPr>
          <w:p w14:paraId="6B5D92F4" w14:textId="77777777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987" w:type="dxa"/>
            <w:shd w:val="clear" w:color="auto" w:fill="FFFF00"/>
            <w:vAlign w:val="center"/>
          </w:tcPr>
          <w:p w14:paraId="7FDB8CFA" w14:textId="77777777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207" w:type="dxa"/>
            <w:shd w:val="clear" w:color="auto" w:fill="FFFF00"/>
            <w:vAlign w:val="center"/>
          </w:tcPr>
          <w:p w14:paraId="24BC5A38" w14:textId="77777777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FFFF00"/>
            <w:vAlign w:val="center"/>
          </w:tcPr>
          <w:p w14:paraId="68DDD282" w14:textId="77777777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353" w:type="dxa"/>
            <w:shd w:val="clear" w:color="auto" w:fill="FFFF00"/>
            <w:vAlign w:val="center"/>
          </w:tcPr>
          <w:p w14:paraId="20E1BFF6" w14:textId="77777777" w:rsidR="00C90B9D" w:rsidRPr="00246670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FFFF00"/>
            <w:vAlign w:val="center"/>
          </w:tcPr>
          <w:p w14:paraId="0F8E0814" w14:textId="77777777" w:rsidR="00C90B9D" w:rsidRPr="00246670" w:rsidRDefault="00C90B9D" w:rsidP="00C90B9D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123B33" w:rsidRPr="00B3120C" w14:paraId="0BBE1B59" w14:textId="77777777" w:rsidTr="0055156E">
        <w:tc>
          <w:tcPr>
            <w:tcW w:w="710" w:type="dxa"/>
            <w:shd w:val="clear" w:color="auto" w:fill="auto"/>
            <w:vAlign w:val="center"/>
          </w:tcPr>
          <w:p w14:paraId="68B98A4E" w14:textId="7FA7F76D" w:rsidR="00123B33" w:rsidRPr="00B3120C" w:rsidRDefault="00123B33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2.1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30FBB94A" w14:textId="4F7837E6" w:rsidR="00123B33" w:rsidRPr="00B3120C" w:rsidRDefault="00123B33" w:rsidP="00123B33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Xây dựng b</w:t>
            </w:r>
            <w:r w:rsidRPr="00C90B9D">
              <w:rPr>
                <w:rFonts w:cs="Times New Roman"/>
                <w:sz w:val="25"/>
                <w:szCs w:val="25"/>
                <w:lang w:val="en-US"/>
              </w:rPr>
              <w:t xml:space="preserve">áo cáo thống kê cài app CSKH; </w:t>
            </w:r>
            <w:r>
              <w:rPr>
                <w:rFonts w:cs="Times New Roman"/>
                <w:sz w:val="25"/>
                <w:szCs w:val="25"/>
                <w:lang w:val="en-US"/>
              </w:rPr>
              <w:t>báo cáo</w:t>
            </w:r>
            <w:r w:rsidRPr="00C90B9D">
              <w:rPr>
                <w:rFonts w:cs="Times New Roman"/>
                <w:sz w:val="25"/>
                <w:szCs w:val="25"/>
                <w:lang w:val="en-US"/>
              </w:rPr>
              <w:t xml:space="preserve"> tỷ lệ TT KDTM theo thu ngân</w:t>
            </w:r>
          </w:p>
        </w:tc>
        <w:tc>
          <w:tcPr>
            <w:tcW w:w="709" w:type="dxa"/>
            <w:shd w:val="clear" w:color="auto" w:fill="auto"/>
          </w:tcPr>
          <w:p w14:paraId="44001563" w14:textId="195563B7" w:rsidR="00123B33" w:rsidRPr="00B3120C" w:rsidRDefault="00123B33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52415812" w14:textId="7BDF1561" w:rsidR="00123B33" w:rsidRPr="00B3120C" w:rsidRDefault="00123B33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610D2FDE" w14:textId="17092604" w:rsidR="008B0E35" w:rsidRDefault="008B0E35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Lê Văn Quang,</w:t>
            </w:r>
          </w:p>
          <w:p w14:paraId="2FDC93F7" w14:textId="27D63DCA" w:rsidR="00123B33" w:rsidRPr="00B3120C" w:rsidRDefault="00123B33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ần Văn Trung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3C253403" w14:textId="2E276200" w:rsidR="00123B33" w:rsidRPr="00B3120C" w:rsidRDefault="00123B33" w:rsidP="00123B33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TTKD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7A49234A" w14:textId="23FD5271" w:rsidR="00123B33" w:rsidRPr="00B3120C" w:rsidRDefault="00123B33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</w:t>
            </w:r>
            <w:r>
              <w:rPr>
                <w:rFonts w:cs="Times New Roman"/>
                <w:sz w:val="25"/>
                <w:szCs w:val="25"/>
                <w:lang w:val="en-US"/>
              </w:rPr>
              <w:t>9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62DBC3AB" w14:textId="422EF4FD" w:rsidR="00123B33" w:rsidRPr="00B3120C" w:rsidRDefault="00123B33" w:rsidP="00123B33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23EE65A4" w14:textId="77777777" w:rsidR="00123B33" w:rsidRPr="00B3120C" w:rsidRDefault="00123B33" w:rsidP="00123B33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C90B9D" w:rsidRPr="00B3120C" w14:paraId="63AA4074" w14:textId="77777777" w:rsidTr="0055156E">
        <w:tc>
          <w:tcPr>
            <w:tcW w:w="710" w:type="dxa"/>
            <w:shd w:val="clear" w:color="auto" w:fill="auto"/>
            <w:vAlign w:val="center"/>
          </w:tcPr>
          <w:p w14:paraId="66BB4D25" w14:textId="1F23307A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2.</w:t>
            </w:r>
            <w:r w:rsidR="006A369C">
              <w:rPr>
                <w:rFonts w:cs="Times New Roman"/>
                <w:sz w:val="25"/>
                <w:szCs w:val="25"/>
                <w:lang w:val="en-US"/>
              </w:rPr>
              <w:t>2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3A8B66F9" w14:textId="0681977B" w:rsidR="00C90B9D" w:rsidRPr="00B3120C" w:rsidRDefault="00C90B9D" w:rsidP="00C90B9D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 xml:space="preserve">Module </w:t>
            </w:r>
            <w:r w:rsidR="007F7428">
              <w:rPr>
                <w:rFonts w:cs="Times New Roman"/>
                <w:sz w:val="25"/>
                <w:szCs w:val="25"/>
                <w:lang w:val="en-US"/>
              </w:rPr>
              <w:t>Đ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óng mở nước online</w:t>
            </w:r>
          </w:p>
        </w:tc>
        <w:tc>
          <w:tcPr>
            <w:tcW w:w="709" w:type="dxa"/>
            <w:shd w:val="clear" w:color="auto" w:fill="auto"/>
          </w:tcPr>
          <w:p w14:paraId="10FA32D4" w14:textId="57BCC862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697CB6B8" w14:textId="73AFBE52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707AAA86" w14:textId="1DE28975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ần Văn Trung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5DEA0142" w14:textId="77777777" w:rsidR="00C90B9D" w:rsidRPr="00B3120C" w:rsidRDefault="00C90B9D" w:rsidP="00C90B9D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Lê Văn Quang;</w:t>
            </w:r>
          </w:p>
          <w:p w14:paraId="2CECD649" w14:textId="1E1175BD" w:rsidR="00C90B9D" w:rsidRPr="00B3120C" w:rsidRDefault="00C90B9D" w:rsidP="00C90B9D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TTKD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14E56EE3" w14:textId="6D33E65B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</w:t>
            </w:r>
            <w:r w:rsidR="00F1751B">
              <w:rPr>
                <w:rFonts w:cs="Times New Roman"/>
                <w:sz w:val="25"/>
                <w:szCs w:val="25"/>
                <w:lang w:val="en-US"/>
              </w:rPr>
              <w:t>12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0DBAF11" w14:textId="613634F6" w:rsidR="00C90B9D" w:rsidRPr="00B3120C" w:rsidRDefault="00C90B9D" w:rsidP="00C90B9D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46D7E648" w14:textId="5E824BDA" w:rsidR="00C90B9D" w:rsidRPr="00B3120C" w:rsidRDefault="00C90B9D" w:rsidP="00C90B9D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B3120C" w14:paraId="2DC43432" w14:textId="77777777" w:rsidTr="0055156E">
        <w:tc>
          <w:tcPr>
            <w:tcW w:w="710" w:type="dxa"/>
            <w:shd w:val="clear" w:color="auto" w:fill="auto"/>
            <w:vAlign w:val="center"/>
          </w:tcPr>
          <w:p w14:paraId="477E5DBA" w14:textId="02B71D69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2.3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55DE84BB" w14:textId="427B12C4" w:rsidR="006A369C" w:rsidRPr="00B3120C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Hoàn thiện module Phụ lục Hợp đồng</w:t>
            </w:r>
          </w:p>
        </w:tc>
        <w:tc>
          <w:tcPr>
            <w:tcW w:w="709" w:type="dxa"/>
            <w:shd w:val="clear" w:color="auto" w:fill="auto"/>
          </w:tcPr>
          <w:p w14:paraId="5496E3CE" w14:textId="068BB8EE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BAE48ED" w14:textId="2A7C8C65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3A36DF87" w14:textId="77777777" w:rsidR="006A369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Dương Vĩnh Thạnh;</w:t>
            </w:r>
          </w:p>
          <w:p w14:paraId="283085F0" w14:textId="5722317C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Nguyễn Tiến Hoàng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688F19DB" w14:textId="1D768808" w:rsidR="006A369C" w:rsidRPr="00B3120C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>
              <w:rPr>
                <w:rFonts w:cs="Times New Roman"/>
                <w:i/>
                <w:iCs/>
                <w:sz w:val="25"/>
                <w:szCs w:val="25"/>
                <w:lang w:val="en-US"/>
              </w:rPr>
              <w:t>TTKD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54DFE64F" w14:textId="1A169CFE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9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2C93594A" w14:textId="1160F89A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2BD537A3" w14:textId="77777777" w:rsidR="006A369C" w:rsidRPr="00B3120C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B3120C" w14:paraId="7BC990DE" w14:textId="77777777" w:rsidTr="0055156E">
        <w:tc>
          <w:tcPr>
            <w:tcW w:w="710" w:type="dxa"/>
            <w:shd w:val="clear" w:color="auto" w:fill="auto"/>
            <w:vAlign w:val="center"/>
          </w:tcPr>
          <w:p w14:paraId="06475932" w14:textId="1439EA2F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2.</w:t>
            </w:r>
            <w:r w:rsidR="00CC6902">
              <w:rPr>
                <w:rFonts w:cs="Times New Roman"/>
                <w:sz w:val="25"/>
                <w:szCs w:val="25"/>
                <w:lang w:val="en-US"/>
              </w:rPr>
              <w:t>4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7A359014" w14:textId="1CB8869D" w:rsidR="006A369C" w:rsidRPr="00B3120C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ối hợp triển khai tích hợp dịch vụ chăm sóc khách hàng lên Hue-S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3E559F2" w14:textId="634E2F37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40B89239" w14:textId="5EAF2E26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03CE718C" w14:textId="7A111292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Dương Vĩnh Thạnh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21E6BD5C" w14:textId="35269101" w:rsidR="006A369C" w:rsidRPr="00B3120C" w:rsidRDefault="006A369C" w:rsidP="00C47EDE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Lê Văn Quang;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2BFB406C" w14:textId="4CDE28C5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12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60E34C72" w14:textId="263B36C6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0AF889C2" w14:textId="77777777" w:rsidR="006A369C" w:rsidRPr="00B3120C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B3120C" w14:paraId="71D53463" w14:textId="77777777" w:rsidTr="0055156E">
        <w:tc>
          <w:tcPr>
            <w:tcW w:w="710" w:type="dxa"/>
            <w:shd w:val="clear" w:color="auto" w:fill="auto"/>
            <w:vAlign w:val="center"/>
          </w:tcPr>
          <w:p w14:paraId="04A24745" w14:textId="72E9146D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2</w:t>
            </w:r>
            <w:r w:rsidR="00CC6902">
              <w:rPr>
                <w:rFonts w:cs="Times New Roman"/>
                <w:sz w:val="25"/>
                <w:szCs w:val="25"/>
                <w:lang w:val="en-US"/>
              </w:rPr>
              <w:t>.5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6A13E2D2" w14:textId="77777777" w:rsidR="006A369C" w:rsidRPr="00B3120C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Hoá đơn điện tử</w:t>
            </w:r>
          </w:p>
          <w:p w14:paraId="6094D085" w14:textId="3E517FC8" w:rsidR="006A369C" w:rsidRPr="00B3120C" w:rsidRDefault="006A369C" w:rsidP="006A369C">
            <w:pPr>
              <w:jc w:val="both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Nâng cấp API tích hợp hoá đơn điện tử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8106FD5" w14:textId="4DC54B98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99F1F56" w14:textId="78220FCE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288201BB" w14:textId="1604E804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Dương Vĩnh Thạnh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1E893475" w14:textId="489182BA" w:rsidR="006A369C" w:rsidRPr="00B3120C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Lê Văn Quang;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10AE37F6" w14:textId="522243D3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12/2024</w:t>
            </w:r>
          </w:p>
        </w:tc>
        <w:tc>
          <w:tcPr>
            <w:tcW w:w="1353" w:type="dxa"/>
            <w:shd w:val="clear" w:color="auto" w:fill="auto"/>
          </w:tcPr>
          <w:p w14:paraId="06A5887A" w14:textId="2BAA5429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177154F7" w14:textId="77777777" w:rsidR="006A369C" w:rsidRPr="00B3120C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A3096F" w14:paraId="55E279A7" w14:textId="77777777" w:rsidTr="0055156E">
        <w:tc>
          <w:tcPr>
            <w:tcW w:w="710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2636DC12" w14:textId="4146AD1B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3</w:t>
            </w:r>
          </w:p>
        </w:tc>
        <w:tc>
          <w:tcPr>
            <w:tcW w:w="3966" w:type="dxa"/>
            <w:tcBorders>
              <w:bottom w:val="single" w:sz="4" w:space="0" w:color="auto"/>
            </w:tcBorders>
            <w:shd w:val="clear" w:color="auto" w:fill="FFFF00"/>
            <w:vAlign w:val="center"/>
          </w:tcPr>
          <w:p w14:paraId="21A56E91" w14:textId="4F6BC8D6" w:rsidR="006A369C" w:rsidRPr="00246670" w:rsidRDefault="006A369C" w:rsidP="006A369C">
            <w:pPr>
              <w:jc w:val="both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Lĩnh vực sản xuất nước – quản lý mạng lưới cấp nước</w:t>
            </w:r>
          </w:p>
        </w:tc>
        <w:tc>
          <w:tcPr>
            <w:tcW w:w="709" w:type="dxa"/>
            <w:shd w:val="clear" w:color="auto" w:fill="FFFF00"/>
            <w:vAlign w:val="center"/>
          </w:tcPr>
          <w:p w14:paraId="628F63DA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2271" w:type="dxa"/>
            <w:shd w:val="clear" w:color="auto" w:fill="FFFF00"/>
            <w:vAlign w:val="center"/>
          </w:tcPr>
          <w:p w14:paraId="31F67E5C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987" w:type="dxa"/>
            <w:shd w:val="clear" w:color="auto" w:fill="FFFF00"/>
            <w:vAlign w:val="center"/>
          </w:tcPr>
          <w:p w14:paraId="585A52EE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207" w:type="dxa"/>
            <w:shd w:val="clear" w:color="auto" w:fill="FFFF00"/>
            <w:vAlign w:val="center"/>
          </w:tcPr>
          <w:p w14:paraId="1C2C678E" w14:textId="77777777" w:rsidR="006A369C" w:rsidRPr="00107C16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FFFF00"/>
            <w:vAlign w:val="center"/>
          </w:tcPr>
          <w:p w14:paraId="6E8D660F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353" w:type="dxa"/>
            <w:shd w:val="clear" w:color="auto" w:fill="FFFF00"/>
            <w:vAlign w:val="center"/>
          </w:tcPr>
          <w:p w14:paraId="4191457C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FFFF00"/>
            <w:vAlign w:val="center"/>
          </w:tcPr>
          <w:p w14:paraId="7D237F95" w14:textId="77777777" w:rsidR="006A369C" w:rsidRPr="00246670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B3120C" w14:paraId="3D69AAE1" w14:textId="77777777" w:rsidTr="0055156E">
        <w:tc>
          <w:tcPr>
            <w:tcW w:w="7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848181F" w14:textId="659BBCC7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3.1</w:t>
            </w:r>
          </w:p>
        </w:tc>
        <w:tc>
          <w:tcPr>
            <w:tcW w:w="3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D20A39" w14:textId="693672CE" w:rsidR="006A369C" w:rsidRPr="00B3120C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ối hợp nâng cấp App Hiện trường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34DEDF96" w14:textId="592CF45D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65343DC7" w14:textId="30502BD7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2032F5A7" w14:textId="5A7FD6DC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Dương Vĩnh Thạnh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5E06D2E5" w14:textId="7B368FCB" w:rsidR="006A369C" w:rsidRPr="00B3120C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i/>
                <w:iCs/>
                <w:sz w:val="25"/>
                <w:szCs w:val="25"/>
                <w:lang w:val="en-US"/>
              </w:rPr>
              <w:t>P.KHKT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46D5831E" w14:textId="4452BE84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T</w:t>
            </w:r>
            <w:r>
              <w:rPr>
                <w:rFonts w:cs="Times New Roman"/>
                <w:sz w:val="25"/>
                <w:szCs w:val="25"/>
                <w:lang w:val="en-US"/>
              </w:rPr>
              <w:t>10</w:t>
            </w:r>
            <w:r w:rsidRPr="00B3120C">
              <w:rPr>
                <w:rFonts w:cs="Times New Roman"/>
                <w:sz w:val="25"/>
                <w:szCs w:val="25"/>
                <w:lang w:val="en-US"/>
              </w:rPr>
              <w:t>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0813ED45" w14:textId="3554C990" w:rsidR="006A369C" w:rsidRPr="00B3120C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B3120C"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7F821B99" w14:textId="10C55EED" w:rsidR="006A369C" w:rsidRPr="00B3120C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CC6902" w:rsidRPr="00B3120C" w14:paraId="4C007F75" w14:textId="77777777" w:rsidTr="0055156E">
        <w:tc>
          <w:tcPr>
            <w:tcW w:w="7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1A07F22" w14:textId="296C8870" w:rsidR="00CC6902" w:rsidRPr="00B3120C" w:rsidRDefault="00CC6902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3.2</w:t>
            </w:r>
          </w:p>
        </w:tc>
        <w:tc>
          <w:tcPr>
            <w:tcW w:w="396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3A424C" w14:textId="2FE48F13" w:rsidR="00CC6902" w:rsidRPr="00B3120C" w:rsidRDefault="00CC6902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Phối hợp tích hợp dữ liệu SCADA từ các cello của Meigroup về TTVHTĐ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70E3CB2" w14:textId="6E51A032" w:rsidR="00CC6902" w:rsidRPr="00B3120C" w:rsidRDefault="00CC6902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183B3F66" w14:textId="2004B87A" w:rsidR="00CC6902" w:rsidRPr="00B3120C" w:rsidRDefault="00CC6902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33FBF184" w14:textId="040A9FCC" w:rsidR="00CC6902" w:rsidRPr="00B3120C" w:rsidRDefault="00CC6902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Trần Văn Trung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636D170A" w14:textId="526F765B" w:rsidR="00CC6902" w:rsidRPr="00B3120C" w:rsidRDefault="00CC6902" w:rsidP="00CC6902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  <w:r>
              <w:rPr>
                <w:rFonts w:cs="Times New Roman"/>
                <w:i/>
                <w:iCs/>
                <w:sz w:val="25"/>
                <w:szCs w:val="25"/>
                <w:lang w:val="en-US"/>
              </w:rPr>
              <w:t>QLM</w:t>
            </w:r>
          </w:p>
        </w:tc>
        <w:tc>
          <w:tcPr>
            <w:tcW w:w="1695" w:type="dxa"/>
            <w:shd w:val="clear" w:color="auto" w:fill="auto"/>
            <w:vAlign w:val="center"/>
          </w:tcPr>
          <w:p w14:paraId="6B19BC69" w14:textId="190F7DFE" w:rsidR="00CC6902" w:rsidRPr="00B3120C" w:rsidRDefault="00CC6902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T10/2024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555E09EB" w14:textId="75EA66E7" w:rsidR="00CC6902" w:rsidRPr="00B3120C" w:rsidRDefault="00CC6902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Phần mềm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13AF6D4B" w14:textId="77777777" w:rsidR="00CC6902" w:rsidRPr="00B3120C" w:rsidRDefault="00CC6902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A3096F" w14:paraId="55142DA9" w14:textId="77777777" w:rsidTr="0055156E">
        <w:tc>
          <w:tcPr>
            <w:tcW w:w="710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4689A4B5" w14:textId="49695EF3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4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shd w:val="clear" w:color="auto" w:fill="FFFF00"/>
            <w:vAlign w:val="center"/>
          </w:tcPr>
          <w:p w14:paraId="298099F5" w14:textId="6A6C66D1" w:rsidR="006A369C" w:rsidRPr="00246670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Lĩnh vực hạ tầng CNTT</w:t>
            </w:r>
          </w:p>
        </w:tc>
        <w:tc>
          <w:tcPr>
            <w:tcW w:w="709" w:type="dxa"/>
            <w:shd w:val="clear" w:color="auto" w:fill="FFFF00"/>
            <w:vAlign w:val="center"/>
          </w:tcPr>
          <w:p w14:paraId="459F1C8D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2271" w:type="dxa"/>
            <w:shd w:val="clear" w:color="auto" w:fill="FFFF00"/>
            <w:vAlign w:val="center"/>
          </w:tcPr>
          <w:p w14:paraId="0417312E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987" w:type="dxa"/>
            <w:shd w:val="clear" w:color="auto" w:fill="FFFF00"/>
            <w:vAlign w:val="center"/>
          </w:tcPr>
          <w:p w14:paraId="08C67107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207" w:type="dxa"/>
            <w:shd w:val="clear" w:color="auto" w:fill="FFFF00"/>
            <w:vAlign w:val="center"/>
          </w:tcPr>
          <w:p w14:paraId="3FEADFAD" w14:textId="77777777" w:rsidR="006A369C" w:rsidRPr="00107C16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FFFF00"/>
            <w:vAlign w:val="center"/>
          </w:tcPr>
          <w:p w14:paraId="3093CA4A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353" w:type="dxa"/>
            <w:shd w:val="clear" w:color="auto" w:fill="FFFF00"/>
            <w:vAlign w:val="center"/>
          </w:tcPr>
          <w:p w14:paraId="30C43593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FFFF00"/>
            <w:vAlign w:val="center"/>
          </w:tcPr>
          <w:p w14:paraId="7248272F" w14:textId="77777777" w:rsidR="006A369C" w:rsidRPr="00246670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A3096F" w14:paraId="1E8038C5" w14:textId="77777777" w:rsidTr="0055156E"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33DEEC" w14:textId="01E9B8A5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4.1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DFBAEBE" w14:textId="14D50E46" w:rsidR="006A369C" w:rsidRPr="00246670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 xml:space="preserve">Trang cấp trang thiết bị CNTT phục vụ công việc CBCNV toàn công ty </w:t>
            </w:r>
            <w:r w:rsidRPr="00246670">
              <w:rPr>
                <w:rFonts w:cs="Times New Roman"/>
                <w:sz w:val="25"/>
                <w:szCs w:val="25"/>
                <w:lang w:val="en-US"/>
              </w:rPr>
              <w:lastRenderedPageBreak/>
              <w:t>theo đúng định mức quy định và kế hoạch đã được phê duyệt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7B6B92E7" w14:textId="28938365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lastRenderedPageBreak/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68EF9217" w14:textId="3E24915C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49C46508" w14:textId="33222A14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Phan Tiến Hả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0E64B43C" w14:textId="77777777" w:rsidR="006A369C" w:rsidRPr="00107C16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48630A7C" w14:textId="5DF5CBD3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1A9602BA" w14:textId="39994760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Dịch vụ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07F35E95" w14:textId="77777777" w:rsidR="006A369C" w:rsidRPr="00246670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A3096F" w14:paraId="434AACE1" w14:textId="77777777" w:rsidTr="0055156E"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F715596" w14:textId="06830D96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4.2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9ED4A16" w14:textId="1DED35C8" w:rsidR="006A369C" w:rsidRPr="00246670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Áp dụng giải pháp an ninh bảo mật hạ tầng CNTT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F400BBB" w14:textId="4B0B8743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470EC153" w14:textId="145104FC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1C1B766E" w14:textId="0DC66464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Phan Tiến Hả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649B154D" w14:textId="1281BE62" w:rsidR="006A369C" w:rsidRPr="00107C16" w:rsidRDefault="006A369C" w:rsidP="006A369C">
            <w:pPr>
              <w:jc w:val="center"/>
              <w:rPr>
                <w:rFonts w:cs="Times New Roman"/>
                <w:i/>
                <w:iCs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2C8D25C8" w14:textId="20B5A93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3DEF3855" w14:textId="4DEDB1EB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Dịch vụ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1D50E415" w14:textId="16244923" w:rsidR="006A369C" w:rsidRPr="00246670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6A369C" w:rsidRPr="00A3096F" w14:paraId="54B7208F" w14:textId="77777777" w:rsidTr="0055156E"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3BF4306" w14:textId="02B4732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4.</w:t>
            </w:r>
            <w:r w:rsidR="00C62242">
              <w:rPr>
                <w:rFonts w:cs="Times New Roman"/>
                <w:sz w:val="25"/>
                <w:szCs w:val="25"/>
                <w:lang w:val="en-US"/>
              </w:rPr>
              <w:t>3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B7B373E" w14:textId="3DDCE6CF" w:rsidR="006A369C" w:rsidRPr="00246670" w:rsidRDefault="006A369C" w:rsidP="006A369C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Nâng cấp hệ thống trình chiếu</w:t>
            </w:r>
            <w:r w:rsidRPr="00246670">
              <w:rPr>
                <w:rFonts w:cs="Times New Roman"/>
                <w:sz w:val="25"/>
                <w:szCs w:val="25"/>
                <w:lang w:val="vi-VN"/>
              </w:rPr>
              <w:t xml:space="preserve"> tại Văn phòng Công ty</w:t>
            </w:r>
            <w:r w:rsidRPr="00246670">
              <w:rPr>
                <w:rFonts w:cs="Times New Roman"/>
                <w:sz w:val="25"/>
                <w:szCs w:val="25"/>
                <w:lang w:val="en-US"/>
              </w:rPr>
              <w:t>.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102F4F5" w14:textId="73397AE5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97C0DA8" w14:textId="06F4DBCE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6724B7C7" w14:textId="502C864B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Phan Tiến Hả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06AB2DA8" w14:textId="7777777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700329C5" w14:textId="464A6747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4665D0F" w14:textId="1835A5CE" w:rsidR="006A369C" w:rsidRPr="00246670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Dịch vụ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260CD0E8" w14:textId="77777777" w:rsidR="006A369C" w:rsidRPr="00246670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305E95" w:rsidRPr="00305E95" w14:paraId="4EDC09C3" w14:textId="77777777" w:rsidTr="0055156E"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63FD7BE" w14:textId="5444F634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4.</w:t>
            </w:r>
            <w:r w:rsidR="00C62242" w:rsidRPr="00EA009E">
              <w:rPr>
                <w:rFonts w:cs="Times New Roman"/>
                <w:sz w:val="25"/>
                <w:szCs w:val="25"/>
                <w:lang w:val="en-US"/>
              </w:rPr>
              <w:t>4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A4454E8" w14:textId="62704F19" w:rsidR="00150D23" w:rsidRPr="00EA009E" w:rsidRDefault="00150D23" w:rsidP="00150D23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Áp dụng giải pháp cloud server cho server Kế toán Nhân sự và áp mực mạng lưới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A7A5406" w14:textId="285FB7CA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31F63AE1" w14:textId="29BC6AB9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4E3D9544" w14:textId="5D43523B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Phan Tiến Hả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2B942F24" w14:textId="77777777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6EE13EF5" w14:textId="7029090F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523936C3" w14:textId="714D80D4" w:rsidR="006A369C" w:rsidRPr="00EA009E" w:rsidRDefault="006A369C" w:rsidP="006A369C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Dịch vụ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77F6B71F" w14:textId="77777777" w:rsidR="006A369C" w:rsidRPr="00EA009E" w:rsidRDefault="006A369C" w:rsidP="006A369C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305E95" w:rsidRPr="00305E95" w14:paraId="567BA19E" w14:textId="77777777" w:rsidTr="0055156E">
        <w:tc>
          <w:tcPr>
            <w:tcW w:w="71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9FBC38" w14:textId="4066A42A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4.5</w:t>
            </w:r>
          </w:p>
        </w:tc>
        <w:tc>
          <w:tcPr>
            <w:tcW w:w="396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1046D69" w14:textId="45D1EC99" w:rsidR="00A83532" w:rsidRPr="00EA009E" w:rsidRDefault="00A83532" w:rsidP="00A83532">
            <w:pPr>
              <w:jc w:val="both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Triển khai sao lưu cloud cho dữ liệu TT VHTĐ HTCN và cài diệt virut cho các CPU vận hành Scada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1E63068" w14:textId="090282F7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56DBE8C3" w14:textId="2F9CEDD7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4D7D58A8" w14:textId="325D1C7C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Phan Tiến Hải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5CBEFA60" w14:textId="77777777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25980A72" w14:textId="6883A91D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54D57B86" w14:textId="1DFBB473" w:rsidR="00A83532" w:rsidRPr="00EA009E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EA009E">
              <w:rPr>
                <w:rFonts w:cs="Times New Roman"/>
                <w:sz w:val="25"/>
                <w:szCs w:val="25"/>
                <w:lang w:val="en-US"/>
              </w:rPr>
              <w:t>Dịch vụ</w:t>
            </w:r>
          </w:p>
        </w:tc>
        <w:tc>
          <w:tcPr>
            <w:tcW w:w="1411" w:type="dxa"/>
            <w:shd w:val="clear" w:color="auto" w:fill="auto"/>
            <w:vAlign w:val="center"/>
          </w:tcPr>
          <w:p w14:paraId="1CF0A1CB" w14:textId="77777777" w:rsidR="00A83532" w:rsidRPr="00EA009E" w:rsidRDefault="00A83532" w:rsidP="00A83532">
            <w:pPr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A83532" w:rsidRPr="00A3096F" w14:paraId="311F9381" w14:textId="77777777" w:rsidTr="0055156E">
        <w:tc>
          <w:tcPr>
            <w:tcW w:w="710" w:type="dxa"/>
            <w:shd w:val="clear" w:color="auto" w:fill="FFFF00"/>
            <w:vAlign w:val="center"/>
          </w:tcPr>
          <w:p w14:paraId="3B4E3598" w14:textId="558F1415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5</w:t>
            </w:r>
          </w:p>
        </w:tc>
        <w:tc>
          <w:tcPr>
            <w:tcW w:w="3966" w:type="dxa"/>
            <w:shd w:val="clear" w:color="auto" w:fill="FFFF00"/>
            <w:vAlign w:val="center"/>
          </w:tcPr>
          <w:p w14:paraId="426AD060" w14:textId="6D025DC4" w:rsidR="00A83532" w:rsidRPr="00246670" w:rsidRDefault="00A83532" w:rsidP="00A83532">
            <w:pPr>
              <w:jc w:val="both"/>
              <w:rPr>
                <w:rFonts w:cs="Times New Roman"/>
                <w:b/>
                <w:bCs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/>
                <w:bCs/>
                <w:sz w:val="25"/>
                <w:szCs w:val="25"/>
                <w:lang w:val="en-US"/>
              </w:rPr>
              <w:t>Lĩnh vực truyền thông</w:t>
            </w:r>
          </w:p>
        </w:tc>
        <w:tc>
          <w:tcPr>
            <w:tcW w:w="709" w:type="dxa"/>
            <w:shd w:val="clear" w:color="auto" w:fill="FFFF00"/>
            <w:vAlign w:val="center"/>
          </w:tcPr>
          <w:p w14:paraId="16C8C9A5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2271" w:type="dxa"/>
            <w:shd w:val="clear" w:color="auto" w:fill="FFFF00"/>
            <w:vAlign w:val="center"/>
          </w:tcPr>
          <w:p w14:paraId="2FEC7F75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987" w:type="dxa"/>
            <w:shd w:val="clear" w:color="auto" w:fill="FFFF00"/>
            <w:vAlign w:val="center"/>
          </w:tcPr>
          <w:p w14:paraId="1EE26E0B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207" w:type="dxa"/>
            <w:shd w:val="clear" w:color="auto" w:fill="FFFF00"/>
            <w:vAlign w:val="center"/>
          </w:tcPr>
          <w:p w14:paraId="6FA45ADC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FFFF00"/>
            <w:vAlign w:val="center"/>
          </w:tcPr>
          <w:p w14:paraId="0F3E92FA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353" w:type="dxa"/>
            <w:shd w:val="clear" w:color="auto" w:fill="FFFF00"/>
            <w:vAlign w:val="center"/>
          </w:tcPr>
          <w:p w14:paraId="6E992768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FFFF00"/>
            <w:vAlign w:val="center"/>
          </w:tcPr>
          <w:p w14:paraId="0489AF87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A83532" w:rsidRPr="00A3096F" w14:paraId="12FCD9CA" w14:textId="77777777" w:rsidTr="0055156E">
        <w:tc>
          <w:tcPr>
            <w:tcW w:w="710" w:type="dxa"/>
            <w:shd w:val="clear" w:color="auto" w:fill="auto"/>
            <w:vAlign w:val="center"/>
          </w:tcPr>
          <w:p w14:paraId="401AB712" w14:textId="51F5C7EE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5.1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5BEDFC37" w14:textId="44072FD7" w:rsidR="00A83532" w:rsidRPr="00246670" w:rsidRDefault="00A83532" w:rsidP="00A83532">
            <w:pPr>
              <w:jc w:val="both"/>
              <w:rPr>
                <w:rFonts w:cs="Times New Roman"/>
                <w:bCs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bCs/>
                <w:sz w:val="25"/>
                <w:szCs w:val="25"/>
                <w:lang w:val="en-US"/>
              </w:rPr>
              <w:t xml:space="preserve">Đưa tin các sự kiện, hoạt động của Công ty: </w:t>
            </w:r>
            <w:r w:rsidRPr="000D181A">
              <w:rPr>
                <w:rFonts w:cs="Times New Roman"/>
                <w:bCs/>
                <w:sz w:val="25"/>
                <w:szCs w:val="25"/>
                <w:lang w:val="en-US"/>
              </w:rPr>
              <w:t>Đón tiếp đoàn công tác đến trao đổi, chia sẻ kinh nghiệm,</w:t>
            </w:r>
            <w:r>
              <w:rPr>
                <w:rFonts w:cs="Times New Roman"/>
                <w:bCs/>
                <w:sz w:val="25"/>
                <w:szCs w:val="25"/>
                <w:lang w:val="en-US"/>
              </w:rPr>
              <w:t xml:space="preserve"> VietnamWaterWeek</w:t>
            </w:r>
            <w:r w:rsidR="00EB7395">
              <w:rPr>
                <w:rFonts w:cs="Times New Roman"/>
                <w:bCs/>
                <w:sz w:val="25"/>
                <w:szCs w:val="25"/>
                <w:lang w:val="en-US"/>
              </w:rPr>
              <w:t xml:space="preserve">, </w:t>
            </w:r>
            <w:r w:rsidR="00EB7395" w:rsidRPr="00EB7395">
              <w:rPr>
                <w:rFonts w:cs="Times New Roman"/>
                <w:bCs/>
                <w:sz w:val="25"/>
                <w:szCs w:val="25"/>
                <w:lang w:val="en-US"/>
              </w:rPr>
              <w:t>Techfes 2024</w:t>
            </w:r>
            <w:r w:rsidRPr="000D181A">
              <w:rPr>
                <w:rFonts w:cs="Times New Roman"/>
                <w:bCs/>
                <w:sz w:val="25"/>
                <w:szCs w:val="25"/>
                <w:lang w:val="en-US"/>
              </w:rPr>
              <w:t>...</w:t>
            </w:r>
          </w:p>
        </w:tc>
        <w:tc>
          <w:tcPr>
            <w:tcW w:w="709" w:type="dxa"/>
            <w:shd w:val="clear" w:color="auto" w:fill="auto"/>
          </w:tcPr>
          <w:p w14:paraId="53F1A4A5" w14:textId="5C5E890C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78461F89" w14:textId="3E13B6FE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3534C38E" w14:textId="757E2A4F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Lê Uyên Hà My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443EF0EF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3DADCC34" w14:textId="4B6345E2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4F7FB664" w14:textId="7A48FC1A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auto"/>
            <w:vAlign w:val="center"/>
          </w:tcPr>
          <w:p w14:paraId="7184E973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A83532" w:rsidRPr="00A3096F" w14:paraId="0E67FD08" w14:textId="77777777" w:rsidTr="0055156E">
        <w:tc>
          <w:tcPr>
            <w:tcW w:w="710" w:type="dxa"/>
            <w:shd w:val="clear" w:color="auto" w:fill="auto"/>
            <w:vAlign w:val="center"/>
          </w:tcPr>
          <w:p w14:paraId="3E979048" w14:textId="7B8CDC94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>
              <w:rPr>
                <w:rFonts w:cs="Times New Roman"/>
                <w:sz w:val="25"/>
                <w:szCs w:val="25"/>
                <w:lang w:val="en-US"/>
              </w:rPr>
              <w:t>5.2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5786E8C1" w14:textId="02ADAD91" w:rsidR="00A83532" w:rsidRPr="00246670" w:rsidRDefault="00A83532" w:rsidP="00A83532">
            <w:pPr>
              <w:jc w:val="both"/>
              <w:rPr>
                <w:rFonts w:cs="Times New Roman"/>
                <w:bCs/>
                <w:sz w:val="25"/>
                <w:szCs w:val="25"/>
                <w:lang w:val="en-US"/>
              </w:rPr>
            </w:pPr>
            <w:r w:rsidRPr="00C308A1">
              <w:rPr>
                <w:rFonts w:cs="Times New Roman"/>
                <w:bCs/>
                <w:sz w:val="25"/>
                <w:szCs w:val="25"/>
                <w:lang w:val="en-US"/>
              </w:rPr>
              <w:t>Thiết kế hình ảnh, standee phục vụ hoạt động tuyên truyền, giới thiệu tại sự kiện VietNam Water Week 2024</w:t>
            </w:r>
            <w:r w:rsidR="00DB6F5E">
              <w:rPr>
                <w:rFonts w:cs="Times New Roman"/>
                <w:bCs/>
                <w:sz w:val="25"/>
                <w:szCs w:val="25"/>
                <w:lang w:val="en-US"/>
              </w:rPr>
              <w:t xml:space="preserve">, </w:t>
            </w:r>
            <w:r w:rsidR="00DB6F5E" w:rsidRPr="00DB6F5E">
              <w:rPr>
                <w:rFonts w:cs="Times New Roman"/>
                <w:bCs/>
                <w:sz w:val="25"/>
                <w:szCs w:val="25"/>
                <w:lang w:val="en-US"/>
              </w:rPr>
              <w:t>phối hợp triển khai gian hàng triển lãm Techfes 2024</w:t>
            </w:r>
          </w:p>
        </w:tc>
        <w:tc>
          <w:tcPr>
            <w:tcW w:w="709" w:type="dxa"/>
            <w:shd w:val="clear" w:color="auto" w:fill="auto"/>
          </w:tcPr>
          <w:p w14:paraId="6D9C22B4" w14:textId="7E8A8941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19EC577E" w14:textId="23C07BED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1AE5393E" w14:textId="2A5EE992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Lê Uyên Hà My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66D1C967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19285202" w14:textId="163361E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3ADEC52F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auto"/>
            <w:vAlign w:val="center"/>
          </w:tcPr>
          <w:p w14:paraId="0F3F673B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  <w:tr w:rsidR="00A83532" w:rsidRPr="00A3096F" w14:paraId="678ADD93" w14:textId="77777777" w:rsidTr="0055156E">
        <w:tc>
          <w:tcPr>
            <w:tcW w:w="710" w:type="dxa"/>
            <w:shd w:val="clear" w:color="auto" w:fill="auto"/>
            <w:vAlign w:val="center"/>
          </w:tcPr>
          <w:p w14:paraId="5CDA2C77" w14:textId="41401C95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5.</w:t>
            </w:r>
            <w:r>
              <w:rPr>
                <w:rFonts w:cs="Times New Roman"/>
                <w:sz w:val="25"/>
                <w:szCs w:val="25"/>
                <w:lang w:val="en-US"/>
              </w:rPr>
              <w:t>3</w:t>
            </w:r>
          </w:p>
        </w:tc>
        <w:tc>
          <w:tcPr>
            <w:tcW w:w="3966" w:type="dxa"/>
            <w:shd w:val="clear" w:color="auto" w:fill="auto"/>
            <w:vAlign w:val="center"/>
          </w:tcPr>
          <w:p w14:paraId="38E8B5DC" w14:textId="76D1A239" w:rsidR="00A83532" w:rsidRPr="00246670" w:rsidRDefault="00A83532" w:rsidP="00A83532">
            <w:pPr>
              <w:jc w:val="both"/>
              <w:rPr>
                <w:rFonts w:cs="Times New Roman"/>
                <w:bCs/>
                <w:sz w:val="25"/>
                <w:szCs w:val="25"/>
                <w:lang w:val="en-US"/>
              </w:rPr>
            </w:pPr>
            <w:r>
              <w:rPr>
                <w:rFonts w:cs="Times New Roman"/>
                <w:bCs/>
                <w:sz w:val="25"/>
                <w:szCs w:val="25"/>
                <w:lang w:val="en-US"/>
              </w:rPr>
              <w:t>Hoàn thiện</w:t>
            </w:r>
            <w:r w:rsidRPr="000D181A">
              <w:rPr>
                <w:rFonts w:cs="Times New Roman"/>
                <w:bCs/>
                <w:sz w:val="25"/>
                <w:szCs w:val="25"/>
                <w:lang w:val="en-US"/>
              </w:rPr>
              <w:t xml:space="preserve"> Video Clip Giới thiệu Công ty bản Tiếng Việt và Tiế</w:t>
            </w:r>
            <w:r>
              <w:rPr>
                <w:rFonts w:cs="Times New Roman"/>
                <w:bCs/>
                <w:sz w:val="25"/>
                <w:szCs w:val="25"/>
                <w:lang w:val="en-US"/>
              </w:rPr>
              <w:t>ng Anh; Clip phóng sự truyền thông giải Sao Khuê với VTC</w:t>
            </w:r>
          </w:p>
        </w:tc>
        <w:tc>
          <w:tcPr>
            <w:tcW w:w="709" w:type="dxa"/>
            <w:shd w:val="clear" w:color="auto" w:fill="auto"/>
          </w:tcPr>
          <w:p w14:paraId="52959096" w14:textId="278997C6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1</w:t>
            </w:r>
          </w:p>
        </w:tc>
        <w:tc>
          <w:tcPr>
            <w:tcW w:w="2271" w:type="dxa"/>
            <w:shd w:val="clear" w:color="auto" w:fill="auto"/>
            <w:vAlign w:val="center"/>
          </w:tcPr>
          <w:p w14:paraId="4ED8B843" w14:textId="7A08A73A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rương Minh Châu</w:t>
            </w:r>
          </w:p>
        </w:tc>
        <w:tc>
          <w:tcPr>
            <w:tcW w:w="1987" w:type="dxa"/>
            <w:shd w:val="clear" w:color="auto" w:fill="auto"/>
            <w:vAlign w:val="center"/>
          </w:tcPr>
          <w:p w14:paraId="6B21C026" w14:textId="5D1E4842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Lê Uyên Hà My</w:t>
            </w:r>
          </w:p>
        </w:tc>
        <w:tc>
          <w:tcPr>
            <w:tcW w:w="1207" w:type="dxa"/>
            <w:shd w:val="clear" w:color="auto" w:fill="auto"/>
            <w:vAlign w:val="center"/>
          </w:tcPr>
          <w:p w14:paraId="08D55B88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695" w:type="dxa"/>
            <w:shd w:val="clear" w:color="auto" w:fill="auto"/>
            <w:vAlign w:val="center"/>
          </w:tcPr>
          <w:p w14:paraId="7C252F45" w14:textId="5519CDD8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  <w:r w:rsidRPr="00246670">
              <w:rPr>
                <w:rFonts w:cs="Times New Roman"/>
                <w:sz w:val="25"/>
                <w:szCs w:val="25"/>
                <w:lang w:val="en-US"/>
              </w:rPr>
              <w:t>Thường xuyên</w:t>
            </w:r>
          </w:p>
        </w:tc>
        <w:tc>
          <w:tcPr>
            <w:tcW w:w="1353" w:type="dxa"/>
            <w:shd w:val="clear" w:color="auto" w:fill="auto"/>
            <w:vAlign w:val="center"/>
          </w:tcPr>
          <w:p w14:paraId="3993531E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  <w:tc>
          <w:tcPr>
            <w:tcW w:w="1411" w:type="dxa"/>
            <w:shd w:val="clear" w:color="auto" w:fill="auto"/>
            <w:vAlign w:val="center"/>
          </w:tcPr>
          <w:p w14:paraId="63E872D9" w14:textId="77777777" w:rsidR="00A83532" w:rsidRPr="00246670" w:rsidRDefault="00A83532" w:rsidP="00A83532">
            <w:pPr>
              <w:jc w:val="center"/>
              <w:rPr>
                <w:rFonts w:cs="Times New Roman"/>
                <w:sz w:val="25"/>
                <w:szCs w:val="25"/>
                <w:lang w:val="en-US"/>
              </w:rPr>
            </w:pPr>
          </w:p>
        </w:tc>
      </w:tr>
    </w:tbl>
    <w:p w14:paraId="0AE62E4F" w14:textId="40547BF6" w:rsidR="00852312" w:rsidRPr="00A3096F" w:rsidRDefault="00852312" w:rsidP="00A16BCA">
      <w:pPr>
        <w:rPr>
          <w:b/>
          <w:bCs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0"/>
        <w:gridCol w:w="4391"/>
        <w:gridCol w:w="4761"/>
      </w:tblGrid>
      <w:tr w:rsidR="00522E58" w:rsidRPr="00A3096F" w14:paraId="7A4249F6" w14:textId="77777777" w:rsidTr="00522E58">
        <w:tc>
          <w:tcPr>
            <w:tcW w:w="1732" w:type="pct"/>
          </w:tcPr>
          <w:p w14:paraId="3626DB50" w14:textId="48C183D8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lastRenderedPageBreak/>
              <w:t>Tổng Giám đốc</w:t>
            </w:r>
          </w:p>
        </w:tc>
        <w:tc>
          <w:tcPr>
            <w:tcW w:w="1568" w:type="pct"/>
          </w:tcPr>
          <w:p w14:paraId="43FF44FF" w14:textId="77777777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t>Phó Tổng Giám đôc</w:t>
            </w:r>
          </w:p>
          <w:p w14:paraId="288355A0" w14:textId="3CFB80D3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t>Phụ trách</w:t>
            </w:r>
          </w:p>
        </w:tc>
        <w:tc>
          <w:tcPr>
            <w:tcW w:w="1700" w:type="pct"/>
          </w:tcPr>
          <w:p w14:paraId="26753A17" w14:textId="1B0BA345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t>Phòng CNTT -TT</w:t>
            </w:r>
          </w:p>
        </w:tc>
      </w:tr>
      <w:tr w:rsidR="00522E58" w:rsidRPr="00A3096F" w14:paraId="261B508E" w14:textId="77777777" w:rsidTr="00522E58">
        <w:trPr>
          <w:trHeight w:val="1633"/>
        </w:trPr>
        <w:tc>
          <w:tcPr>
            <w:tcW w:w="1732" w:type="pct"/>
          </w:tcPr>
          <w:p w14:paraId="3B8927D5" w14:textId="77777777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568" w:type="pct"/>
          </w:tcPr>
          <w:p w14:paraId="721D3511" w14:textId="77777777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700" w:type="pct"/>
          </w:tcPr>
          <w:p w14:paraId="36062DE4" w14:textId="296711A8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</w:p>
        </w:tc>
      </w:tr>
      <w:tr w:rsidR="00522E58" w:rsidRPr="00A3096F" w14:paraId="56854FF9" w14:textId="77777777" w:rsidTr="00522E58">
        <w:tc>
          <w:tcPr>
            <w:tcW w:w="1732" w:type="pct"/>
          </w:tcPr>
          <w:p w14:paraId="391725C2" w14:textId="42EBE364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t>Dương Quý Dương</w:t>
            </w:r>
          </w:p>
        </w:tc>
        <w:tc>
          <w:tcPr>
            <w:tcW w:w="1568" w:type="pct"/>
          </w:tcPr>
          <w:p w14:paraId="2404AA98" w14:textId="33A66432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t>Trương Công Hân</w:t>
            </w:r>
          </w:p>
        </w:tc>
        <w:tc>
          <w:tcPr>
            <w:tcW w:w="1700" w:type="pct"/>
          </w:tcPr>
          <w:p w14:paraId="4A486631" w14:textId="4ADD39F1" w:rsidR="00522E58" w:rsidRPr="00A3096F" w:rsidRDefault="00522E58" w:rsidP="00522E58">
            <w:pPr>
              <w:jc w:val="center"/>
              <w:rPr>
                <w:b/>
                <w:bCs/>
                <w:lang w:val="en-US"/>
              </w:rPr>
            </w:pPr>
            <w:r w:rsidRPr="00A3096F">
              <w:rPr>
                <w:b/>
                <w:bCs/>
                <w:lang w:val="en-US"/>
              </w:rPr>
              <w:t>Trương Minh Châu</w:t>
            </w:r>
          </w:p>
        </w:tc>
      </w:tr>
    </w:tbl>
    <w:p w14:paraId="7C531BDC" w14:textId="77777777" w:rsidR="0023606E" w:rsidRPr="00A3096F" w:rsidRDefault="0023606E" w:rsidP="00A16BCA">
      <w:pPr>
        <w:rPr>
          <w:b/>
          <w:bCs/>
          <w:lang w:val="en-US"/>
        </w:rPr>
      </w:pPr>
    </w:p>
    <w:sectPr w:rsidR="0023606E" w:rsidRPr="00A3096F" w:rsidSect="00A75F3A">
      <w:footerReference w:type="default" r:id="rId7"/>
      <w:pgSz w:w="16838" w:h="11906" w:orient="landscape" w:code="9"/>
      <w:pgMar w:top="1418" w:right="1418" w:bottom="851" w:left="1418" w:header="510" w:footer="18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B6EDA2" w14:textId="77777777" w:rsidR="00131152" w:rsidRDefault="00131152" w:rsidP="00D12EE7">
      <w:pPr>
        <w:spacing w:after="0" w:line="240" w:lineRule="auto"/>
      </w:pPr>
      <w:r>
        <w:separator/>
      </w:r>
    </w:p>
  </w:endnote>
  <w:endnote w:type="continuationSeparator" w:id="0">
    <w:p w14:paraId="163EFE7E" w14:textId="77777777" w:rsidR="00131152" w:rsidRDefault="00131152" w:rsidP="00D12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80620394"/>
      <w:docPartObj>
        <w:docPartGallery w:val="Page Numbers (Bottom of Page)"/>
        <w:docPartUnique/>
      </w:docPartObj>
    </w:sdtPr>
    <w:sdtEndPr>
      <w:rPr>
        <w:b/>
        <w:bCs/>
        <w:noProof/>
        <w:sz w:val="21"/>
      </w:rPr>
    </w:sdtEndPr>
    <w:sdtContent>
      <w:p w14:paraId="34E2EB2F" w14:textId="660A4184" w:rsidR="00966FF9" w:rsidRPr="000362CE" w:rsidRDefault="00966FF9" w:rsidP="00AD59EE">
        <w:pPr>
          <w:pStyle w:val="Footer"/>
          <w:spacing w:before="240"/>
          <w:jc w:val="center"/>
          <w:rPr>
            <w:b/>
            <w:bCs/>
            <w:sz w:val="21"/>
          </w:rPr>
        </w:pPr>
        <w:r w:rsidRPr="000362CE">
          <w:rPr>
            <w:b/>
            <w:bCs/>
            <w:sz w:val="21"/>
          </w:rPr>
          <w:fldChar w:fldCharType="begin"/>
        </w:r>
        <w:r w:rsidRPr="000362CE">
          <w:rPr>
            <w:b/>
            <w:bCs/>
            <w:sz w:val="21"/>
          </w:rPr>
          <w:instrText xml:space="preserve"> PAGE   \* MERGEFORMAT </w:instrText>
        </w:r>
        <w:r w:rsidRPr="000362CE">
          <w:rPr>
            <w:b/>
            <w:bCs/>
            <w:sz w:val="21"/>
          </w:rPr>
          <w:fldChar w:fldCharType="separate"/>
        </w:r>
        <w:r w:rsidR="00305E95">
          <w:rPr>
            <w:b/>
            <w:bCs/>
            <w:noProof/>
            <w:sz w:val="21"/>
          </w:rPr>
          <w:t>4</w:t>
        </w:r>
        <w:r w:rsidRPr="000362CE">
          <w:rPr>
            <w:b/>
            <w:bCs/>
            <w:noProof/>
            <w:sz w:val="21"/>
          </w:rPr>
          <w:fldChar w:fldCharType="end"/>
        </w:r>
      </w:p>
    </w:sdtContent>
  </w:sdt>
  <w:p w14:paraId="227927A0" w14:textId="77777777" w:rsidR="00966FF9" w:rsidRDefault="00966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9E9E2" w14:textId="77777777" w:rsidR="00131152" w:rsidRDefault="00131152" w:rsidP="00D12EE7">
      <w:pPr>
        <w:spacing w:after="0" w:line="240" w:lineRule="auto"/>
      </w:pPr>
      <w:r>
        <w:separator/>
      </w:r>
    </w:p>
  </w:footnote>
  <w:footnote w:type="continuationSeparator" w:id="0">
    <w:p w14:paraId="42BB1E03" w14:textId="77777777" w:rsidR="00131152" w:rsidRDefault="00131152" w:rsidP="00D12E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E442C4"/>
    <w:multiLevelType w:val="hybridMultilevel"/>
    <w:tmpl w:val="7A3EFF12"/>
    <w:lvl w:ilvl="0" w:tplc="2CF2BB3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04F39"/>
    <w:multiLevelType w:val="hybridMultilevel"/>
    <w:tmpl w:val="9CBC58D0"/>
    <w:lvl w:ilvl="0" w:tplc="AE6CE2D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E0BA5"/>
    <w:multiLevelType w:val="hybridMultilevel"/>
    <w:tmpl w:val="0E4E1F58"/>
    <w:lvl w:ilvl="0" w:tplc="B5FAA8E6">
      <w:start w:val="1"/>
      <w:numFmt w:val="bullet"/>
      <w:lvlText w:val=""/>
      <w:lvlJc w:val="left"/>
      <w:pPr>
        <w:ind w:left="453" w:hanging="360"/>
      </w:pPr>
      <w:rPr>
        <w:rFonts w:ascii="Wingdings" w:eastAsiaTheme="minorHAnsi" w:hAnsi="Wingdings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3" w15:restartNumberingAfterBreak="0">
    <w:nsid w:val="35320FE1"/>
    <w:multiLevelType w:val="hybridMultilevel"/>
    <w:tmpl w:val="963AD222"/>
    <w:lvl w:ilvl="0" w:tplc="18FA7AE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170A10"/>
    <w:multiLevelType w:val="hybridMultilevel"/>
    <w:tmpl w:val="0BF04738"/>
    <w:lvl w:ilvl="0" w:tplc="73027D22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D94AFE"/>
    <w:multiLevelType w:val="hybridMultilevel"/>
    <w:tmpl w:val="F50C55B2"/>
    <w:lvl w:ilvl="0" w:tplc="41723BE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400F2D"/>
    <w:multiLevelType w:val="hybridMultilevel"/>
    <w:tmpl w:val="C476983C"/>
    <w:lvl w:ilvl="0" w:tplc="9EB052D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BEDFF0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644883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D78B3E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244C4A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269A3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986D7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9C30D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5852B0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6876189">
    <w:abstractNumId w:val="0"/>
  </w:num>
  <w:num w:numId="2" w16cid:durableId="1566450909">
    <w:abstractNumId w:val="3"/>
  </w:num>
  <w:num w:numId="3" w16cid:durableId="1685474584">
    <w:abstractNumId w:val="2"/>
  </w:num>
  <w:num w:numId="4" w16cid:durableId="572007701">
    <w:abstractNumId w:val="5"/>
  </w:num>
  <w:num w:numId="5" w16cid:durableId="298655857">
    <w:abstractNumId w:val="4"/>
  </w:num>
  <w:num w:numId="6" w16cid:durableId="140077429">
    <w:abstractNumId w:val="1"/>
  </w:num>
  <w:num w:numId="7" w16cid:durableId="1553424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szAxMDIyMDE0MDZX0lEKTi0uzszPAykwNKgFAILc6GQtAAAA"/>
  </w:docVars>
  <w:rsids>
    <w:rsidRoot w:val="006C18F0"/>
    <w:rsid w:val="0000056C"/>
    <w:rsid w:val="00002714"/>
    <w:rsid w:val="000041F6"/>
    <w:rsid w:val="00004E5A"/>
    <w:rsid w:val="00010C30"/>
    <w:rsid w:val="00011A47"/>
    <w:rsid w:val="00012EAF"/>
    <w:rsid w:val="00015791"/>
    <w:rsid w:val="00015EC6"/>
    <w:rsid w:val="00021AA3"/>
    <w:rsid w:val="00022BE9"/>
    <w:rsid w:val="000273C1"/>
    <w:rsid w:val="00033B57"/>
    <w:rsid w:val="000351E4"/>
    <w:rsid w:val="000362CE"/>
    <w:rsid w:val="0004245E"/>
    <w:rsid w:val="00053F74"/>
    <w:rsid w:val="00056B76"/>
    <w:rsid w:val="00060B9D"/>
    <w:rsid w:val="00080BC9"/>
    <w:rsid w:val="0008196C"/>
    <w:rsid w:val="0008484B"/>
    <w:rsid w:val="00095BD6"/>
    <w:rsid w:val="00096687"/>
    <w:rsid w:val="000A2306"/>
    <w:rsid w:val="000A3F64"/>
    <w:rsid w:val="000A47A6"/>
    <w:rsid w:val="000A5D47"/>
    <w:rsid w:val="000A75E7"/>
    <w:rsid w:val="000A7A64"/>
    <w:rsid w:val="000B2986"/>
    <w:rsid w:val="000B2E90"/>
    <w:rsid w:val="000B4E18"/>
    <w:rsid w:val="000B4EEC"/>
    <w:rsid w:val="000C091F"/>
    <w:rsid w:val="000C31A1"/>
    <w:rsid w:val="000C3861"/>
    <w:rsid w:val="000C7730"/>
    <w:rsid w:val="000D04EB"/>
    <w:rsid w:val="000D181A"/>
    <w:rsid w:val="000D3629"/>
    <w:rsid w:val="000D6194"/>
    <w:rsid w:val="000E1A5C"/>
    <w:rsid w:val="000E4411"/>
    <w:rsid w:val="000E7652"/>
    <w:rsid w:val="000F0985"/>
    <w:rsid w:val="000F25B8"/>
    <w:rsid w:val="000F4944"/>
    <w:rsid w:val="00102B53"/>
    <w:rsid w:val="00102F3E"/>
    <w:rsid w:val="0010781C"/>
    <w:rsid w:val="00107C16"/>
    <w:rsid w:val="001124C2"/>
    <w:rsid w:val="00112899"/>
    <w:rsid w:val="00113471"/>
    <w:rsid w:val="00114B52"/>
    <w:rsid w:val="001234D0"/>
    <w:rsid w:val="00123B33"/>
    <w:rsid w:val="00124DDC"/>
    <w:rsid w:val="001250A9"/>
    <w:rsid w:val="001258D5"/>
    <w:rsid w:val="00126BDF"/>
    <w:rsid w:val="00131152"/>
    <w:rsid w:val="00131FAF"/>
    <w:rsid w:val="0013394B"/>
    <w:rsid w:val="00134F2D"/>
    <w:rsid w:val="00135293"/>
    <w:rsid w:val="00136AC0"/>
    <w:rsid w:val="00137196"/>
    <w:rsid w:val="001422B9"/>
    <w:rsid w:val="00142AE7"/>
    <w:rsid w:val="001456F7"/>
    <w:rsid w:val="00146AA5"/>
    <w:rsid w:val="00147AB8"/>
    <w:rsid w:val="00150D23"/>
    <w:rsid w:val="00152135"/>
    <w:rsid w:val="0015290F"/>
    <w:rsid w:val="001544B9"/>
    <w:rsid w:val="00156A22"/>
    <w:rsid w:val="00161932"/>
    <w:rsid w:val="00163CC8"/>
    <w:rsid w:val="0016601F"/>
    <w:rsid w:val="00166598"/>
    <w:rsid w:val="001730C5"/>
    <w:rsid w:val="00174048"/>
    <w:rsid w:val="0017533D"/>
    <w:rsid w:val="001772F4"/>
    <w:rsid w:val="00180466"/>
    <w:rsid w:val="001804EE"/>
    <w:rsid w:val="001838B9"/>
    <w:rsid w:val="0018450F"/>
    <w:rsid w:val="00184812"/>
    <w:rsid w:val="00184F0C"/>
    <w:rsid w:val="0018659E"/>
    <w:rsid w:val="00187E5B"/>
    <w:rsid w:val="00195108"/>
    <w:rsid w:val="00195178"/>
    <w:rsid w:val="00196CAB"/>
    <w:rsid w:val="00196F69"/>
    <w:rsid w:val="00197B47"/>
    <w:rsid w:val="00197C33"/>
    <w:rsid w:val="001A1F25"/>
    <w:rsid w:val="001A4AB1"/>
    <w:rsid w:val="001B216D"/>
    <w:rsid w:val="001B22A3"/>
    <w:rsid w:val="001B4908"/>
    <w:rsid w:val="001B5669"/>
    <w:rsid w:val="001B56AA"/>
    <w:rsid w:val="001B7830"/>
    <w:rsid w:val="001B7DFB"/>
    <w:rsid w:val="001B7F60"/>
    <w:rsid w:val="001C36F8"/>
    <w:rsid w:val="001C3EAA"/>
    <w:rsid w:val="001C4D70"/>
    <w:rsid w:val="001C5182"/>
    <w:rsid w:val="001D2552"/>
    <w:rsid w:val="001D77AB"/>
    <w:rsid w:val="001E35DC"/>
    <w:rsid w:val="001E76FB"/>
    <w:rsid w:val="001F103F"/>
    <w:rsid w:val="001F5CF5"/>
    <w:rsid w:val="001F601C"/>
    <w:rsid w:val="001F67B7"/>
    <w:rsid w:val="0020104C"/>
    <w:rsid w:val="0020719E"/>
    <w:rsid w:val="00207C70"/>
    <w:rsid w:val="002139FB"/>
    <w:rsid w:val="00214828"/>
    <w:rsid w:val="00214AD8"/>
    <w:rsid w:val="00220C8B"/>
    <w:rsid w:val="00221AA6"/>
    <w:rsid w:val="00224BC7"/>
    <w:rsid w:val="00227085"/>
    <w:rsid w:val="00227130"/>
    <w:rsid w:val="00227C72"/>
    <w:rsid w:val="0023240B"/>
    <w:rsid w:val="0023295A"/>
    <w:rsid w:val="002333C5"/>
    <w:rsid w:val="0023516B"/>
    <w:rsid w:val="00235667"/>
    <w:rsid w:val="0023606E"/>
    <w:rsid w:val="00236EC2"/>
    <w:rsid w:val="0024075A"/>
    <w:rsid w:val="00242E15"/>
    <w:rsid w:val="00244E8C"/>
    <w:rsid w:val="00246670"/>
    <w:rsid w:val="00247A52"/>
    <w:rsid w:val="00256433"/>
    <w:rsid w:val="00260481"/>
    <w:rsid w:val="002623C5"/>
    <w:rsid w:val="00262715"/>
    <w:rsid w:val="00262F91"/>
    <w:rsid w:val="002631C4"/>
    <w:rsid w:val="00263DA1"/>
    <w:rsid w:val="002646B8"/>
    <w:rsid w:val="00264BD0"/>
    <w:rsid w:val="00264F9B"/>
    <w:rsid w:val="002708F7"/>
    <w:rsid w:val="00273A6E"/>
    <w:rsid w:val="00275500"/>
    <w:rsid w:val="00275D9E"/>
    <w:rsid w:val="00282A82"/>
    <w:rsid w:val="00282AA8"/>
    <w:rsid w:val="00283F48"/>
    <w:rsid w:val="002869F0"/>
    <w:rsid w:val="00287BBA"/>
    <w:rsid w:val="0029236A"/>
    <w:rsid w:val="002925EF"/>
    <w:rsid w:val="002929C1"/>
    <w:rsid w:val="002935C4"/>
    <w:rsid w:val="00296176"/>
    <w:rsid w:val="0029729E"/>
    <w:rsid w:val="00297360"/>
    <w:rsid w:val="002A4E88"/>
    <w:rsid w:val="002A7C95"/>
    <w:rsid w:val="002B2D98"/>
    <w:rsid w:val="002B46A2"/>
    <w:rsid w:val="002B50A5"/>
    <w:rsid w:val="002B5631"/>
    <w:rsid w:val="002B6526"/>
    <w:rsid w:val="002C24C6"/>
    <w:rsid w:val="002C4B5C"/>
    <w:rsid w:val="002C5AA8"/>
    <w:rsid w:val="002C5B69"/>
    <w:rsid w:val="002C70A1"/>
    <w:rsid w:val="002C7A1D"/>
    <w:rsid w:val="002C7ED2"/>
    <w:rsid w:val="002D00C6"/>
    <w:rsid w:val="002D069F"/>
    <w:rsid w:val="002D4C59"/>
    <w:rsid w:val="002E2914"/>
    <w:rsid w:val="002E5EFF"/>
    <w:rsid w:val="002E70B1"/>
    <w:rsid w:val="002F38C3"/>
    <w:rsid w:val="002F519A"/>
    <w:rsid w:val="00300821"/>
    <w:rsid w:val="003013B0"/>
    <w:rsid w:val="00302614"/>
    <w:rsid w:val="003050CB"/>
    <w:rsid w:val="00305E95"/>
    <w:rsid w:val="003077D3"/>
    <w:rsid w:val="0030786E"/>
    <w:rsid w:val="0031146D"/>
    <w:rsid w:val="003125B5"/>
    <w:rsid w:val="00323528"/>
    <w:rsid w:val="00327577"/>
    <w:rsid w:val="0033543E"/>
    <w:rsid w:val="00337D4C"/>
    <w:rsid w:val="003423C9"/>
    <w:rsid w:val="00343CC4"/>
    <w:rsid w:val="00346DB1"/>
    <w:rsid w:val="00351F62"/>
    <w:rsid w:val="00353B73"/>
    <w:rsid w:val="00355A19"/>
    <w:rsid w:val="0035761A"/>
    <w:rsid w:val="003625CA"/>
    <w:rsid w:val="00362FD7"/>
    <w:rsid w:val="00365C36"/>
    <w:rsid w:val="003660E9"/>
    <w:rsid w:val="0036789D"/>
    <w:rsid w:val="00367C28"/>
    <w:rsid w:val="00370C32"/>
    <w:rsid w:val="003728DF"/>
    <w:rsid w:val="00372F30"/>
    <w:rsid w:val="00372F5A"/>
    <w:rsid w:val="00375874"/>
    <w:rsid w:val="003759F4"/>
    <w:rsid w:val="00380C14"/>
    <w:rsid w:val="00382949"/>
    <w:rsid w:val="003829F8"/>
    <w:rsid w:val="00384865"/>
    <w:rsid w:val="00384B2B"/>
    <w:rsid w:val="00385B92"/>
    <w:rsid w:val="00386041"/>
    <w:rsid w:val="0038709F"/>
    <w:rsid w:val="00392AF2"/>
    <w:rsid w:val="00393CEB"/>
    <w:rsid w:val="00395514"/>
    <w:rsid w:val="00397250"/>
    <w:rsid w:val="003A03A5"/>
    <w:rsid w:val="003A09B2"/>
    <w:rsid w:val="003A11DF"/>
    <w:rsid w:val="003A437E"/>
    <w:rsid w:val="003B0784"/>
    <w:rsid w:val="003B0CF9"/>
    <w:rsid w:val="003B0F87"/>
    <w:rsid w:val="003B15CC"/>
    <w:rsid w:val="003B3031"/>
    <w:rsid w:val="003B4474"/>
    <w:rsid w:val="003B58E5"/>
    <w:rsid w:val="003C0FF2"/>
    <w:rsid w:val="003C105F"/>
    <w:rsid w:val="003C254F"/>
    <w:rsid w:val="003C4098"/>
    <w:rsid w:val="003C4A53"/>
    <w:rsid w:val="003C7DB9"/>
    <w:rsid w:val="003D201C"/>
    <w:rsid w:val="003D55D0"/>
    <w:rsid w:val="003E61A5"/>
    <w:rsid w:val="003E7340"/>
    <w:rsid w:val="003F00DE"/>
    <w:rsid w:val="003F2CEE"/>
    <w:rsid w:val="003F5015"/>
    <w:rsid w:val="00400B48"/>
    <w:rsid w:val="00401F82"/>
    <w:rsid w:val="00410776"/>
    <w:rsid w:val="00411D89"/>
    <w:rsid w:val="00413751"/>
    <w:rsid w:val="00415513"/>
    <w:rsid w:val="0041568A"/>
    <w:rsid w:val="00417013"/>
    <w:rsid w:val="004232AC"/>
    <w:rsid w:val="00423B95"/>
    <w:rsid w:val="00425D70"/>
    <w:rsid w:val="004269DD"/>
    <w:rsid w:val="004273B9"/>
    <w:rsid w:val="00427465"/>
    <w:rsid w:val="004329E8"/>
    <w:rsid w:val="00436DF1"/>
    <w:rsid w:val="00440FB4"/>
    <w:rsid w:val="00443C9A"/>
    <w:rsid w:val="00445BC3"/>
    <w:rsid w:val="0045273D"/>
    <w:rsid w:val="00461422"/>
    <w:rsid w:val="00465D71"/>
    <w:rsid w:val="00471FA9"/>
    <w:rsid w:val="00475F48"/>
    <w:rsid w:val="00476A76"/>
    <w:rsid w:val="004777CD"/>
    <w:rsid w:val="00477BF2"/>
    <w:rsid w:val="0048061B"/>
    <w:rsid w:val="00480E58"/>
    <w:rsid w:val="00481600"/>
    <w:rsid w:val="00481AA1"/>
    <w:rsid w:val="00482791"/>
    <w:rsid w:val="0048432A"/>
    <w:rsid w:val="0048618C"/>
    <w:rsid w:val="00491641"/>
    <w:rsid w:val="00491BC1"/>
    <w:rsid w:val="00493D43"/>
    <w:rsid w:val="00494019"/>
    <w:rsid w:val="004953A7"/>
    <w:rsid w:val="00495B15"/>
    <w:rsid w:val="00496844"/>
    <w:rsid w:val="004A0153"/>
    <w:rsid w:val="004A3B1D"/>
    <w:rsid w:val="004A409C"/>
    <w:rsid w:val="004A73CE"/>
    <w:rsid w:val="004A7690"/>
    <w:rsid w:val="004B510B"/>
    <w:rsid w:val="004B52FD"/>
    <w:rsid w:val="004B73E5"/>
    <w:rsid w:val="004C1348"/>
    <w:rsid w:val="004C197D"/>
    <w:rsid w:val="004C3769"/>
    <w:rsid w:val="004C4CA1"/>
    <w:rsid w:val="004D3214"/>
    <w:rsid w:val="004D35D6"/>
    <w:rsid w:val="004D3F8B"/>
    <w:rsid w:val="004D5209"/>
    <w:rsid w:val="004D69DC"/>
    <w:rsid w:val="004D736A"/>
    <w:rsid w:val="004E1CDF"/>
    <w:rsid w:val="004E201B"/>
    <w:rsid w:val="004E322D"/>
    <w:rsid w:val="004E5E4C"/>
    <w:rsid w:val="004E71AC"/>
    <w:rsid w:val="004F1A33"/>
    <w:rsid w:val="004F2DDB"/>
    <w:rsid w:val="004F30B9"/>
    <w:rsid w:val="004F6639"/>
    <w:rsid w:val="004F6E89"/>
    <w:rsid w:val="004F6EDE"/>
    <w:rsid w:val="004F7459"/>
    <w:rsid w:val="005015F0"/>
    <w:rsid w:val="00502866"/>
    <w:rsid w:val="00502E8B"/>
    <w:rsid w:val="00506EC6"/>
    <w:rsid w:val="005114E6"/>
    <w:rsid w:val="00512757"/>
    <w:rsid w:val="00514CF0"/>
    <w:rsid w:val="00516AA1"/>
    <w:rsid w:val="00516FC1"/>
    <w:rsid w:val="00517BBD"/>
    <w:rsid w:val="00521E78"/>
    <w:rsid w:val="00522A40"/>
    <w:rsid w:val="00522E58"/>
    <w:rsid w:val="005243DB"/>
    <w:rsid w:val="00526E94"/>
    <w:rsid w:val="00527687"/>
    <w:rsid w:val="005301A8"/>
    <w:rsid w:val="00534A5A"/>
    <w:rsid w:val="00534F21"/>
    <w:rsid w:val="00536C69"/>
    <w:rsid w:val="00543F60"/>
    <w:rsid w:val="00547289"/>
    <w:rsid w:val="00550C5E"/>
    <w:rsid w:val="0055156E"/>
    <w:rsid w:val="00551664"/>
    <w:rsid w:val="00552953"/>
    <w:rsid w:val="00553F85"/>
    <w:rsid w:val="00555071"/>
    <w:rsid w:val="00557601"/>
    <w:rsid w:val="00560909"/>
    <w:rsid w:val="00560A11"/>
    <w:rsid w:val="005617B2"/>
    <w:rsid w:val="00561C3B"/>
    <w:rsid w:val="005626DE"/>
    <w:rsid w:val="0056325F"/>
    <w:rsid w:val="00564055"/>
    <w:rsid w:val="00566ABC"/>
    <w:rsid w:val="00566D84"/>
    <w:rsid w:val="00571C1D"/>
    <w:rsid w:val="00573AB0"/>
    <w:rsid w:val="00574222"/>
    <w:rsid w:val="005770D8"/>
    <w:rsid w:val="00580A08"/>
    <w:rsid w:val="0058253D"/>
    <w:rsid w:val="005833C3"/>
    <w:rsid w:val="00583F77"/>
    <w:rsid w:val="005872E9"/>
    <w:rsid w:val="00587F23"/>
    <w:rsid w:val="00590968"/>
    <w:rsid w:val="005938BD"/>
    <w:rsid w:val="00593FFD"/>
    <w:rsid w:val="005953AB"/>
    <w:rsid w:val="00595992"/>
    <w:rsid w:val="00597AE1"/>
    <w:rsid w:val="005A4BB3"/>
    <w:rsid w:val="005A6770"/>
    <w:rsid w:val="005A6E31"/>
    <w:rsid w:val="005B509A"/>
    <w:rsid w:val="005B69A5"/>
    <w:rsid w:val="005C1EA2"/>
    <w:rsid w:val="005C3389"/>
    <w:rsid w:val="005C76A8"/>
    <w:rsid w:val="005D2A98"/>
    <w:rsid w:val="005D2B0C"/>
    <w:rsid w:val="005D54E7"/>
    <w:rsid w:val="005E1445"/>
    <w:rsid w:val="005E3B66"/>
    <w:rsid w:val="005E75CE"/>
    <w:rsid w:val="005F0483"/>
    <w:rsid w:val="005F260B"/>
    <w:rsid w:val="005F28D0"/>
    <w:rsid w:val="005F63EC"/>
    <w:rsid w:val="005F6626"/>
    <w:rsid w:val="005F7DED"/>
    <w:rsid w:val="00605D4F"/>
    <w:rsid w:val="00606FD7"/>
    <w:rsid w:val="00613D12"/>
    <w:rsid w:val="00614DCB"/>
    <w:rsid w:val="0061545B"/>
    <w:rsid w:val="00616F6C"/>
    <w:rsid w:val="00623BD3"/>
    <w:rsid w:val="00625C4A"/>
    <w:rsid w:val="0063012B"/>
    <w:rsid w:val="00633325"/>
    <w:rsid w:val="0063511E"/>
    <w:rsid w:val="00636828"/>
    <w:rsid w:val="00636A61"/>
    <w:rsid w:val="00637EFF"/>
    <w:rsid w:val="00651251"/>
    <w:rsid w:val="00651B2E"/>
    <w:rsid w:val="00651BD5"/>
    <w:rsid w:val="00652FA4"/>
    <w:rsid w:val="0065389E"/>
    <w:rsid w:val="00657E09"/>
    <w:rsid w:val="00660511"/>
    <w:rsid w:val="0066059A"/>
    <w:rsid w:val="00663C09"/>
    <w:rsid w:val="00675B6C"/>
    <w:rsid w:val="00681B36"/>
    <w:rsid w:val="006846E4"/>
    <w:rsid w:val="0068602B"/>
    <w:rsid w:val="00687AE7"/>
    <w:rsid w:val="00691B9C"/>
    <w:rsid w:val="006963F3"/>
    <w:rsid w:val="006A369C"/>
    <w:rsid w:val="006A4B87"/>
    <w:rsid w:val="006A6292"/>
    <w:rsid w:val="006B1B88"/>
    <w:rsid w:val="006B333C"/>
    <w:rsid w:val="006B618F"/>
    <w:rsid w:val="006C0C35"/>
    <w:rsid w:val="006C0D15"/>
    <w:rsid w:val="006C18F0"/>
    <w:rsid w:val="006C3678"/>
    <w:rsid w:val="006C3BF8"/>
    <w:rsid w:val="006C620B"/>
    <w:rsid w:val="006C7950"/>
    <w:rsid w:val="006C7ECC"/>
    <w:rsid w:val="006D0EC8"/>
    <w:rsid w:val="006D5790"/>
    <w:rsid w:val="006D629A"/>
    <w:rsid w:val="006E5166"/>
    <w:rsid w:val="006E6C27"/>
    <w:rsid w:val="006E6E18"/>
    <w:rsid w:val="006E7314"/>
    <w:rsid w:val="006F05D4"/>
    <w:rsid w:val="006F1044"/>
    <w:rsid w:val="006F12B4"/>
    <w:rsid w:val="006F2122"/>
    <w:rsid w:val="006F350F"/>
    <w:rsid w:val="006F4347"/>
    <w:rsid w:val="006F723D"/>
    <w:rsid w:val="00700C07"/>
    <w:rsid w:val="0070607D"/>
    <w:rsid w:val="007069E9"/>
    <w:rsid w:val="00706C3E"/>
    <w:rsid w:val="00712447"/>
    <w:rsid w:val="00712E81"/>
    <w:rsid w:val="00713912"/>
    <w:rsid w:val="007139B9"/>
    <w:rsid w:val="00713B01"/>
    <w:rsid w:val="00713CCE"/>
    <w:rsid w:val="00713D25"/>
    <w:rsid w:val="00714BCE"/>
    <w:rsid w:val="0071763C"/>
    <w:rsid w:val="00720A19"/>
    <w:rsid w:val="00721C20"/>
    <w:rsid w:val="00723A89"/>
    <w:rsid w:val="00723EA8"/>
    <w:rsid w:val="007270CA"/>
    <w:rsid w:val="007303ED"/>
    <w:rsid w:val="00730502"/>
    <w:rsid w:val="0073142A"/>
    <w:rsid w:val="00732F66"/>
    <w:rsid w:val="00733581"/>
    <w:rsid w:val="00736312"/>
    <w:rsid w:val="0074594D"/>
    <w:rsid w:val="00745D71"/>
    <w:rsid w:val="00746866"/>
    <w:rsid w:val="00747B42"/>
    <w:rsid w:val="00747C6B"/>
    <w:rsid w:val="00750D57"/>
    <w:rsid w:val="00751566"/>
    <w:rsid w:val="00751C4B"/>
    <w:rsid w:val="0075253E"/>
    <w:rsid w:val="00754CA7"/>
    <w:rsid w:val="007562BA"/>
    <w:rsid w:val="00756499"/>
    <w:rsid w:val="00762E76"/>
    <w:rsid w:val="007650BD"/>
    <w:rsid w:val="00765C34"/>
    <w:rsid w:val="00770056"/>
    <w:rsid w:val="007744BC"/>
    <w:rsid w:val="00775ABE"/>
    <w:rsid w:val="0078284D"/>
    <w:rsid w:val="00783BFC"/>
    <w:rsid w:val="00785133"/>
    <w:rsid w:val="00786583"/>
    <w:rsid w:val="00786D18"/>
    <w:rsid w:val="00793283"/>
    <w:rsid w:val="00793EC3"/>
    <w:rsid w:val="007958FD"/>
    <w:rsid w:val="007A0201"/>
    <w:rsid w:val="007A2F82"/>
    <w:rsid w:val="007A4832"/>
    <w:rsid w:val="007A4D1E"/>
    <w:rsid w:val="007A608E"/>
    <w:rsid w:val="007A7191"/>
    <w:rsid w:val="007A7C1B"/>
    <w:rsid w:val="007B01D7"/>
    <w:rsid w:val="007B092B"/>
    <w:rsid w:val="007B3F77"/>
    <w:rsid w:val="007B41F4"/>
    <w:rsid w:val="007B4FD3"/>
    <w:rsid w:val="007C4426"/>
    <w:rsid w:val="007D0977"/>
    <w:rsid w:val="007D101E"/>
    <w:rsid w:val="007D559F"/>
    <w:rsid w:val="007E01A3"/>
    <w:rsid w:val="007E2DD1"/>
    <w:rsid w:val="007E352E"/>
    <w:rsid w:val="007E40A8"/>
    <w:rsid w:val="007E499E"/>
    <w:rsid w:val="007E573D"/>
    <w:rsid w:val="007F210A"/>
    <w:rsid w:val="007F698F"/>
    <w:rsid w:val="007F72C9"/>
    <w:rsid w:val="007F7428"/>
    <w:rsid w:val="007F74F4"/>
    <w:rsid w:val="00815154"/>
    <w:rsid w:val="00816719"/>
    <w:rsid w:val="00817044"/>
    <w:rsid w:val="008213E1"/>
    <w:rsid w:val="00822D1E"/>
    <w:rsid w:val="00824192"/>
    <w:rsid w:val="008304EE"/>
    <w:rsid w:val="00832656"/>
    <w:rsid w:val="0083278D"/>
    <w:rsid w:val="008328AF"/>
    <w:rsid w:val="008365A4"/>
    <w:rsid w:val="0083785D"/>
    <w:rsid w:val="00840498"/>
    <w:rsid w:val="008434C4"/>
    <w:rsid w:val="00843C4A"/>
    <w:rsid w:val="0084422A"/>
    <w:rsid w:val="00844446"/>
    <w:rsid w:val="00845694"/>
    <w:rsid w:val="00852312"/>
    <w:rsid w:val="00854817"/>
    <w:rsid w:val="00855463"/>
    <w:rsid w:val="00855DEF"/>
    <w:rsid w:val="008578A0"/>
    <w:rsid w:val="00861F9A"/>
    <w:rsid w:val="00863581"/>
    <w:rsid w:val="00870106"/>
    <w:rsid w:val="00871FDA"/>
    <w:rsid w:val="00881165"/>
    <w:rsid w:val="008837CA"/>
    <w:rsid w:val="00883B4F"/>
    <w:rsid w:val="00884650"/>
    <w:rsid w:val="008851F0"/>
    <w:rsid w:val="008853EA"/>
    <w:rsid w:val="00886041"/>
    <w:rsid w:val="008879D8"/>
    <w:rsid w:val="0089116A"/>
    <w:rsid w:val="008919EE"/>
    <w:rsid w:val="00892B6E"/>
    <w:rsid w:val="008A0931"/>
    <w:rsid w:val="008A0D18"/>
    <w:rsid w:val="008A14C3"/>
    <w:rsid w:val="008A4521"/>
    <w:rsid w:val="008A4FCE"/>
    <w:rsid w:val="008B07F6"/>
    <w:rsid w:val="008B0E35"/>
    <w:rsid w:val="008B696D"/>
    <w:rsid w:val="008C15DC"/>
    <w:rsid w:val="008C6EC1"/>
    <w:rsid w:val="008C73D2"/>
    <w:rsid w:val="008D2628"/>
    <w:rsid w:val="008D4F18"/>
    <w:rsid w:val="008D6334"/>
    <w:rsid w:val="008E0488"/>
    <w:rsid w:val="008E2152"/>
    <w:rsid w:val="008E6AD3"/>
    <w:rsid w:val="008E764B"/>
    <w:rsid w:val="008E7D6A"/>
    <w:rsid w:val="008F6B00"/>
    <w:rsid w:val="00900F0D"/>
    <w:rsid w:val="00903DD4"/>
    <w:rsid w:val="009045E4"/>
    <w:rsid w:val="0090462B"/>
    <w:rsid w:val="00905137"/>
    <w:rsid w:val="00914D3A"/>
    <w:rsid w:val="00916057"/>
    <w:rsid w:val="009211AE"/>
    <w:rsid w:val="009237BC"/>
    <w:rsid w:val="009250C8"/>
    <w:rsid w:val="00927AA1"/>
    <w:rsid w:val="00930503"/>
    <w:rsid w:val="0093443A"/>
    <w:rsid w:val="0093469C"/>
    <w:rsid w:val="00941944"/>
    <w:rsid w:val="00951663"/>
    <w:rsid w:val="0095280F"/>
    <w:rsid w:val="00953F3A"/>
    <w:rsid w:val="00954522"/>
    <w:rsid w:val="009551DB"/>
    <w:rsid w:val="0095707C"/>
    <w:rsid w:val="0096064D"/>
    <w:rsid w:val="0096276B"/>
    <w:rsid w:val="00962AA8"/>
    <w:rsid w:val="009641B8"/>
    <w:rsid w:val="0096525D"/>
    <w:rsid w:val="00965757"/>
    <w:rsid w:val="00966FF9"/>
    <w:rsid w:val="00967AD8"/>
    <w:rsid w:val="00967B0B"/>
    <w:rsid w:val="009708F3"/>
    <w:rsid w:val="00971965"/>
    <w:rsid w:val="00975141"/>
    <w:rsid w:val="009759D9"/>
    <w:rsid w:val="00975CEA"/>
    <w:rsid w:val="009769E8"/>
    <w:rsid w:val="00986F7F"/>
    <w:rsid w:val="009879F7"/>
    <w:rsid w:val="0099037B"/>
    <w:rsid w:val="00990489"/>
    <w:rsid w:val="009951C2"/>
    <w:rsid w:val="00997F9D"/>
    <w:rsid w:val="009A09FE"/>
    <w:rsid w:val="009A59F7"/>
    <w:rsid w:val="009B0807"/>
    <w:rsid w:val="009B12C8"/>
    <w:rsid w:val="009B2096"/>
    <w:rsid w:val="009B38D1"/>
    <w:rsid w:val="009B4D36"/>
    <w:rsid w:val="009B5344"/>
    <w:rsid w:val="009B7828"/>
    <w:rsid w:val="009D0987"/>
    <w:rsid w:val="009D0AE4"/>
    <w:rsid w:val="009D0F29"/>
    <w:rsid w:val="009D1E49"/>
    <w:rsid w:val="009D2A9D"/>
    <w:rsid w:val="009D2E33"/>
    <w:rsid w:val="009D4787"/>
    <w:rsid w:val="009D632B"/>
    <w:rsid w:val="009E029B"/>
    <w:rsid w:val="009E1512"/>
    <w:rsid w:val="009E205F"/>
    <w:rsid w:val="009E4098"/>
    <w:rsid w:val="009E584E"/>
    <w:rsid w:val="009E6D04"/>
    <w:rsid w:val="009E73FE"/>
    <w:rsid w:val="009F1553"/>
    <w:rsid w:val="009F1A20"/>
    <w:rsid w:val="009F2413"/>
    <w:rsid w:val="009F3D63"/>
    <w:rsid w:val="009F627E"/>
    <w:rsid w:val="009F74D5"/>
    <w:rsid w:val="009F78AE"/>
    <w:rsid w:val="00A0030A"/>
    <w:rsid w:val="00A05E18"/>
    <w:rsid w:val="00A06175"/>
    <w:rsid w:val="00A07780"/>
    <w:rsid w:val="00A10246"/>
    <w:rsid w:val="00A104F6"/>
    <w:rsid w:val="00A10697"/>
    <w:rsid w:val="00A10B2D"/>
    <w:rsid w:val="00A10B60"/>
    <w:rsid w:val="00A13345"/>
    <w:rsid w:val="00A136E7"/>
    <w:rsid w:val="00A160C9"/>
    <w:rsid w:val="00A166E8"/>
    <w:rsid w:val="00A16BCA"/>
    <w:rsid w:val="00A17FC8"/>
    <w:rsid w:val="00A227E0"/>
    <w:rsid w:val="00A232DE"/>
    <w:rsid w:val="00A253EE"/>
    <w:rsid w:val="00A275CD"/>
    <w:rsid w:val="00A27C8A"/>
    <w:rsid w:val="00A3096F"/>
    <w:rsid w:val="00A332FA"/>
    <w:rsid w:val="00A35F72"/>
    <w:rsid w:val="00A36213"/>
    <w:rsid w:val="00A40164"/>
    <w:rsid w:val="00A401A1"/>
    <w:rsid w:val="00A40EBF"/>
    <w:rsid w:val="00A4311F"/>
    <w:rsid w:val="00A434E5"/>
    <w:rsid w:val="00A4369D"/>
    <w:rsid w:val="00A43F12"/>
    <w:rsid w:val="00A445F7"/>
    <w:rsid w:val="00A45818"/>
    <w:rsid w:val="00A47B5E"/>
    <w:rsid w:val="00A50E71"/>
    <w:rsid w:val="00A52206"/>
    <w:rsid w:val="00A52C3F"/>
    <w:rsid w:val="00A52DDB"/>
    <w:rsid w:val="00A539FA"/>
    <w:rsid w:val="00A55780"/>
    <w:rsid w:val="00A578D3"/>
    <w:rsid w:val="00A57E79"/>
    <w:rsid w:val="00A63D77"/>
    <w:rsid w:val="00A649C3"/>
    <w:rsid w:val="00A66AAA"/>
    <w:rsid w:val="00A75F3A"/>
    <w:rsid w:val="00A761E5"/>
    <w:rsid w:val="00A8022E"/>
    <w:rsid w:val="00A82259"/>
    <w:rsid w:val="00A83532"/>
    <w:rsid w:val="00A856AD"/>
    <w:rsid w:val="00A86842"/>
    <w:rsid w:val="00A9268B"/>
    <w:rsid w:val="00A94697"/>
    <w:rsid w:val="00A94897"/>
    <w:rsid w:val="00A95222"/>
    <w:rsid w:val="00AA0D03"/>
    <w:rsid w:val="00AA5315"/>
    <w:rsid w:val="00AA6045"/>
    <w:rsid w:val="00AA6511"/>
    <w:rsid w:val="00AA68F9"/>
    <w:rsid w:val="00AA735F"/>
    <w:rsid w:val="00AA7E45"/>
    <w:rsid w:val="00AB06FD"/>
    <w:rsid w:val="00AB3DC6"/>
    <w:rsid w:val="00AB3E07"/>
    <w:rsid w:val="00AB4BE4"/>
    <w:rsid w:val="00AB5843"/>
    <w:rsid w:val="00AB6DAF"/>
    <w:rsid w:val="00AB705C"/>
    <w:rsid w:val="00AC01D1"/>
    <w:rsid w:val="00AC277A"/>
    <w:rsid w:val="00AC2B06"/>
    <w:rsid w:val="00AC3757"/>
    <w:rsid w:val="00AC40BC"/>
    <w:rsid w:val="00AC5994"/>
    <w:rsid w:val="00AD0171"/>
    <w:rsid w:val="00AD14BD"/>
    <w:rsid w:val="00AD4AA5"/>
    <w:rsid w:val="00AD53C9"/>
    <w:rsid w:val="00AD59EE"/>
    <w:rsid w:val="00AD5FD0"/>
    <w:rsid w:val="00AE0803"/>
    <w:rsid w:val="00AE2849"/>
    <w:rsid w:val="00AE5DD4"/>
    <w:rsid w:val="00AE7204"/>
    <w:rsid w:val="00AF1182"/>
    <w:rsid w:val="00AF1A31"/>
    <w:rsid w:val="00AF2BA4"/>
    <w:rsid w:val="00AF2F34"/>
    <w:rsid w:val="00AF38C7"/>
    <w:rsid w:val="00AF5A33"/>
    <w:rsid w:val="00AF7955"/>
    <w:rsid w:val="00B00E28"/>
    <w:rsid w:val="00B02AE8"/>
    <w:rsid w:val="00B060F2"/>
    <w:rsid w:val="00B15142"/>
    <w:rsid w:val="00B177C3"/>
    <w:rsid w:val="00B17840"/>
    <w:rsid w:val="00B17998"/>
    <w:rsid w:val="00B23D37"/>
    <w:rsid w:val="00B305A5"/>
    <w:rsid w:val="00B3120C"/>
    <w:rsid w:val="00B32FBD"/>
    <w:rsid w:val="00B40627"/>
    <w:rsid w:val="00B40B52"/>
    <w:rsid w:val="00B4176C"/>
    <w:rsid w:val="00B4181E"/>
    <w:rsid w:val="00B434A9"/>
    <w:rsid w:val="00B450A7"/>
    <w:rsid w:val="00B53F82"/>
    <w:rsid w:val="00B63847"/>
    <w:rsid w:val="00B65A22"/>
    <w:rsid w:val="00B66001"/>
    <w:rsid w:val="00B665CD"/>
    <w:rsid w:val="00B7010A"/>
    <w:rsid w:val="00B709E7"/>
    <w:rsid w:val="00B71396"/>
    <w:rsid w:val="00B720C5"/>
    <w:rsid w:val="00B73B2D"/>
    <w:rsid w:val="00B75AEA"/>
    <w:rsid w:val="00B76D8B"/>
    <w:rsid w:val="00B90F44"/>
    <w:rsid w:val="00B91C09"/>
    <w:rsid w:val="00BA0E48"/>
    <w:rsid w:val="00BA1BAB"/>
    <w:rsid w:val="00BA1D17"/>
    <w:rsid w:val="00BA422C"/>
    <w:rsid w:val="00BA68D5"/>
    <w:rsid w:val="00BB0F21"/>
    <w:rsid w:val="00BB272A"/>
    <w:rsid w:val="00BB6E26"/>
    <w:rsid w:val="00BC0F2C"/>
    <w:rsid w:val="00BC23B5"/>
    <w:rsid w:val="00BC2842"/>
    <w:rsid w:val="00BC3AB4"/>
    <w:rsid w:val="00BC4202"/>
    <w:rsid w:val="00BC4C03"/>
    <w:rsid w:val="00BC5D73"/>
    <w:rsid w:val="00BC6AE5"/>
    <w:rsid w:val="00BC7F03"/>
    <w:rsid w:val="00BD001B"/>
    <w:rsid w:val="00BD092E"/>
    <w:rsid w:val="00BD19B0"/>
    <w:rsid w:val="00BD2555"/>
    <w:rsid w:val="00BD2791"/>
    <w:rsid w:val="00BD4007"/>
    <w:rsid w:val="00BD756F"/>
    <w:rsid w:val="00BE4187"/>
    <w:rsid w:val="00BE41D8"/>
    <w:rsid w:val="00BE5C4B"/>
    <w:rsid w:val="00BF4A72"/>
    <w:rsid w:val="00BF4A83"/>
    <w:rsid w:val="00BF531F"/>
    <w:rsid w:val="00C01149"/>
    <w:rsid w:val="00C141B2"/>
    <w:rsid w:val="00C16D9A"/>
    <w:rsid w:val="00C2062E"/>
    <w:rsid w:val="00C20C19"/>
    <w:rsid w:val="00C23A94"/>
    <w:rsid w:val="00C24222"/>
    <w:rsid w:val="00C253D5"/>
    <w:rsid w:val="00C25434"/>
    <w:rsid w:val="00C26076"/>
    <w:rsid w:val="00C308A1"/>
    <w:rsid w:val="00C316DA"/>
    <w:rsid w:val="00C32A5F"/>
    <w:rsid w:val="00C32AF9"/>
    <w:rsid w:val="00C34445"/>
    <w:rsid w:val="00C35415"/>
    <w:rsid w:val="00C3796D"/>
    <w:rsid w:val="00C37973"/>
    <w:rsid w:val="00C4072E"/>
    <w:rsid w:val="00C43467"/>
    <w:rsid w:val="00C45609"/>
    <w:rsid w:val="00C45EFA"/>
    <w:rsid w:val="00C47487"/>
    <w:rsid w:val="00C47EA4"/>
    <w:rsid w:val="00C47EDE"/>
    <w:rsid w:val="00C50303"/>
    <w:rsid w:val="00C50CDA"/>
    <w:rsid w:val="00C534B8"/>
    <w:rsid w:val="00C53774"/>
    <w:rsid w:val="00C56C8B"/>
    <w:rsid w:val="00C57C19"/>
    <w:rsid w:val="00C62242"/>
    <w:rsid w:val="00C6274C"/>
    <w:rsid w:val="00C66E48"/>
    <w:rsid w:val="00C75DC8"/>
    <w:rsid w:val="00C7650C"/>
    <w:rsid w:val="00C803FA"/>
    <w:rsid w:val="00C81D7B"/>
    <w:rsid w:val="00C83189"/>
    <w:rsid w:val="00C86C85"/>
    <w:rsid w:val="00C901E9"/>
    <w:rsid w:val="00C90B9D"/>
    <w:rsid w:val="00C92FB1"/>
    <w:rsid w:val="00C970A0"/>
    <w:rsid w:val="00C9717E"/>
    <w:rsid w:val="00C97950"/>
    <w:rsid w:val="00CA0024"/>
    <w:rsid w:val="00CA1CD3"/>
    <w:rsid w:val="00CA65DF"/>
    <w:rsid w:val="00CA6977"/>
    <w:rsid w:val="00CA69F0"/>
    <w:rsid w:val="00CA7BB7"/>
    <w:rsid w:val="00CB1EDE"/>
    <w:rsid w:val="00CB3FDB"/>
    <w:rsid w:val="00CB6333"/>
    <w:rsid w:val="00CB6471"/>
    <w:rsid w:val="00CB7E85"/>
    <w:rsid w:val="00CC0E44"/>
    <w:rsid w:val="00CC0E8A"/>
    <w:rsid w:val="00CC4784"/>
    <w:rsid w:val="00CC4C5E"/>
    <w:rsid w:val="00CC6902"/>
    <w:rsid w:val="00CD05C8"/>
    <w:rsid w:val="00CD1F51"/>
    <w:rsid w:val="00CD55D8"/>
    <w:rsid w:val="00CD765D"/>
    <w:rsid w:val="00CE0AAF"/>
    <w:rsid w:val="00CE1B6C"/>
    <w:rsid w:val="00CE246C"/>
    <w:rsid w:val="00CE34D3"/>
    <w:rsid w:val="00CE4307"/>
    <w:rsid w:val="00CE5C31"/>
    <w:rsid w:val="00CF7707"/>
    <w:rsid w:val="00CF7E34"/>
    <w:rsid w:val="00D00E15"/>
    <w:rsid w:val="00D02AB9"/>
    <w:rsid w:val="00D03D6C"/>
    <w:rsid w:val="00D06AB7"/>
    <w:rsid w:val="00D0739B"/>
    <w:rsid w:val="00D0744C"/>
    <w:rsid w:val="00D07C45"/>
    <w:rsid w:val="00D116EF"/>
    <w:rsid w:val="00D129DE"/>
    <w:rsid w:val="00D12EE7"/>
    <w:rsid w:val="00D1337A"/>
    <w:rsid w:val="00D16649"/>
    <w:rsid w:val="00D17A91"/>
    <w:rsid w:val="00D2156A"/>
    <w:rsid w:val="00D22FB8"/>
    <w:rsid w:val="00D24548"/>
    <w:rsid w:val="00D27CD4"/>
    <w:rsid w:val="00D30043"/>
    <w:rsid w:val="00D3372E"/>
    <w:rsid w:val="00D366C2"/>
    <w:rsid w:val="00D4023B"/>
    <w:rsid w:val="00D4061B"/>
    <w:rsid w:val="00D434C7"/>
    <w:rsid w:val="00D445E7"/>
    <w:rsid w:val="00D4717C"/>
    <w:rsid w:val="00D52FD2"/>
    <w:rsid w:val="00D608FE"/>
    <w:rsid w:val="00D60D4E"/>
    <w:rsid w:val="00D67CAE"/>
    <w:rsid w:val="00D7367B"/>
    <w:rsid w:val="00D75697"/>
    <w:rsid w:val="00D77780"/>
    <w:rsid w:val="00D77C34"/>
    <w:rsid w:val="00D831CC"/>
    <w:rsid w:val="00D84044"/>
    <w:rsid w:val="00D84436"/>
    <w:rsid w:val="00D92B0E"/>
    <w:rsid w:val="00D92EE1"/>
    <w:rsid w:val="00D930B4"/>
    <w:rsid w:val="00D959F6"/>
    <w:rsid w:val="00D969F7"/>
    <w:rsid w:val="00D96D0F"/>
    <w:rsid w:val="00D973CB"/>
    <w:rsid w:val="00DA0BA5"/>
    <w:rsid w:val="00DA32AB"/>
    <w:rsid w:val="00DA5277"/>
    <w:rsid w:val="00DA5DBE"/>
    <w:rsid w:val="00DB05BA"/>
    <w:rsid w:val="00DB077B"/>
    <w:rsid w:val="00DB2648"/>
    <w:rsid w:val="00DB5848"/>
    <w:rsid w:val="00DB6F5E"/>
    <w:rsid w:val="00DC3D49"/>
    <w:rsid w:val="00DC4187"/>
    <w:rsid w:val="00DC5CEF"/>
    <w:rsid w:val="00DC616A"/>
    <w:rsid w:val="00DD546E"/>
    <w:rsid w:val="00DD6CE4"/>
    <w:rsid w:val="00DD794B"/>
    <w:rsid w:val="00DE0817"/>
    <w:rsid w:val="00DE268D"/>
    <w:rsid w:val="00DE2B40"/>
    <w:rsid w:val="00DE56DF"/>
    <w:rsid w:val="00DF1283"/>
    <w:rsid w:val="00DF3A37"/>
    <w:rsid w:val="00DF7D6B"/>
    <w:rsid w:val="00E00623"/>
    <w:rsid w:val="00E03BA1"/>
    <w:rsid w:val="00E04DA5"/>
    <w:rsid w:val="00E06499"/>
    <w:rsid w:val="00E105B6"/>
    <w:rsid w:val="00E25B6F"/>
    <w:rsid w:val="00E27F4D"/>
    <w:rsid w:val="00E30929"/>
    <w:rsid w:val="00E3752C"/>
    <w:rsid w:val="00E4462A"/>
    <w:rsid w:val="00E44BF7"/>
    <w:rsid w:val="00E508E3"/>
    <w:rsid w:val="00E565FD"/>
    <w:rsid w:val="00E64CAB"/>
    <w:rsid w:val="00E70425"/>
    <w:rsid w:val="00E720BB"/>
    <w:rsid w:val="00E752B4"/>
    <w:rsid w:val="00E75310"/>
    <w:rsid w:val="00E81B51"/>
    <w:rsid w:val="00E8317F"/>
    <w:rsid w:val="00E83A6A"/>
    <w:rsid w:val="00E8725F"/>
    <w:rsid w:val="00E91062"/>
    <w:rsid w:val="00E9127B"/>
    <w:rsid w:val="00E9282E"/>
    <w:rsid w:val="00E9398F"/>
    <w:rsid w:val="00E94931"/>
    <w:rsid w:val="00E978F3"/>
    <w:rsid w:val="00EA009E"/>
    <w:rsid w:val="00EA2553"/>
    <w:rsid w:val="00EA2ED8"/>
    <w:rsid w:val="00EA32C1"/>
    <w:rsid w:val="00EB0BA4"/>
    <w:rsid w:val="00EB1DCD"/>
    <w:rsid w:val="00EB4247"/>
    <w:rsid w:val="00EB4433"/>
    <w:rsid w:val="00EB60EC"/>
    <w:rsid w:val="00EB7395"/>
    <w:rsid w:val="00EC0EE1"/>
    <w:rsid w:val="00EC273A"/>
    <w:rsid w:val="00ED17F1"/>
    <w:rsid w:val="00ED3533"/>
    <w:rsid w:val="00ED3AB1"/>
    <w:rsid w:val="00ED4DB2"/>
    <w:rsid w:val="00EE209B"/>
    <w:rsid w:val="00EE4135"/>
    <w:rsid w:val="00EE4680"/>
    <w:rsid w:val="00EE497B"/>
    <w:rsid w:val="00EE5339"/>
    <w:rsid w:val="00EE5737"/>
    <w:rsid w:val="00EE5E97"/>
    <w:rsid w:val="00EE7303"/>
    <w:rsid w:val="00EF056E"/>
    <w:rsid w:val="00EF0F9C"/>
    <w:rsid w:val="00EF103A"/>
    <w:rsid w:val="00EF1421"/>
    <w:rsid w:val="00EF28E7"/>
    <w:rsid w:val="00EF30E1"/>
    <w:rsid w:val="00EF3318"/>
    <w:rsid w:val="00EF4CBF"/>
    <w:rsid w:val="00F007EC"/>
    <w:rsid w:val="00F00FD3"/>
    <w:rsid w:val="00F12543"/>
    <w:rsid w:val="00F17419"/>
    <w:rsid w:val="00F1751B"/>
    <w:rsid w:val="00F2028F"/>
    <w:rsid w:val="00F22260"/>
    <w:rsid w:val="00F224D9"/>
    <w:rsid w:val="00F24230"/>
    <w:rsid w:val="00F3095C"/>
    <w:rsid w:val="00F32A5A"/>
    <w:rsid w:val="00F37B18"/>
    <w:rsid w:val="00F44029"/>
    <w:rsid w:val="00F452A3"/>
    <w:rsid w:val="00F52C82"/>
    <w:rsid w:val="00F546F3"/>
    <w:rsid w:val="00F5581E"/>
    <w:rsid w:val="00F56518"/>
    <w:rsid w:val="00F57AAC"/>
    <w:rsid w:val="00F600C2"/>
    <w:rsid w:val="00F64991"/>
    <w:rsid w:val="00F65B9E"/>
    <w:rsid w:val="00F65C4D"/>
    <w:rsid w:val="00F66460"/>
    <w:rsid w:val="00F72F7D"/>
    <w:rsid w:val="00F73371"/>
    <w:rsid w:val="00F75D8B"/>
    <w:rsid w:val="00F7699A"/>
    <w:rsid w:val="00F76C23"/>
    <w:rsid w:val="00F77865"/>
    <w:rsid w:val="00F80078"/>
    <w:rsid w:val="00F801AF"/>
    <w:rsid w:val="00F81B3C"/>
    <w:rsid w:val="00F8266A"/>
    <w:rsid w:val="00F859BA"/>
    <w:rsid w:val="00F85C3C"/>
    <w:rsid w:val="00F866A0"/>
    <w:rsid w:val="00F87B94"/>
    <w:rsid w:val="00F95C12"/>
    <w:rsid w:val="00F97FCB"/>
    <w:rsid w:val="00FA36A4"/>
    <w:rsid w:val="00FA4014"/>
    <w:rsid w:val="00FB0B60"/>
    <w:rsid w:val="00FB7AF3"/>
    <w:rsid w:val="00FC09E1"/>
    <w:rsid w:val="00FC0C01"/>
    <w:rsid w:val="00FC30A3"/>
    <w:rsid w:val="00FC43CC"/>
    <w:rsid w:val="00FC69D1"/>
    <w:rsid w:val="00FC772A"/>
    <w:rsid w:val="00FD05B8"/>
    <w:rsid w:val="00FD193D"/>
    <w:rsid w:val="00FD522E"/>
    <w:rsid w:val="00FD7DD3"/>
    <w:rsid w:val="00FD7F40"/>
    <w:rsid w:val="00FE435A"/>
    <w:rsid w:val="00FF00B2"/>
    <w:rsid w:val="00FF38F9"/>
    <w:rsid w:val="00FF7434"/>
    <w:rsid w:val="00FF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27A84"/>
  <w15:chartTrackingRefBased/>
  <w15:docId w15:val="{FBD37528-D78E-43D5-8474-5C0E3F7C8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sz w:val="28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2E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EE7"/>
  </w:style>
  <w:style w:type="paragraph" w:styleId="Footer">
    <w:name w:val="footer"/>
    <w:basedOn w:val="Normal"/>
    <w:link w:val="FooterChar"/>
    <w:uiPriority w:val="99"/>
    <w:unhideWhenUsed/>
    <w:rsid w:val="00D12E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EE7"/>
  </w:style>
  <w:style w:type="table" w:styleId="TableGrid">
    <w:name w:val="Table Grid"/>
    <w:basedOn w:val="TableNormal"/>
    <w:uiPriority w:val="39"/>
    <w:rsid w:val="00D12E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1A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AA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2BA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6193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516FC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6F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19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112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46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999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1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831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9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0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1250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48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7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EWACO</dc:creator>
  <cp:keywords/>
  <dc:description/>
  <cp:lastModifiedBy>Gia Nhat Phan</cp:lastModifiedBy>
  <cp:revision>6</cp:revision>
  <cp:lastPrinted>2024-04-22T00:56:00Z</cp:lastPrinted>
  <dcterms:created xsi:type="dcterms:W3CDTF">2024-08-27T01:48:00Z</dcterms:created>
  <dcterms:modified xsi:type="dcterms:W3CDTF">2024-09-09T02:13:00Z</dcterms:modified>
</cp:coreProperties>
</file>